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1543" w:rsidRDefault="00631543" w:rsidP="00F85CDB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</w:rPr>
      </w:pPr>
    </w:p>
    <w:p w:rsidR="00F85CDB" w:rsidRPr="002E4840" w:rsidRDefault="00F85CDB" w:rsidP="00F85CDB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  <w:highlight w:val="yellow"/>
        </w:rPr>
      </w:pPr>
      <w:r>
        <w:rPr>
          <w:rFonts w:asciiTheme="majorHAnsi" w:hAnsiTheme="majorHAnsi"/>
          <w:b/>
          <w:noProof/>
          <w:sz w:val="1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002284C" wp14:editId="1DD0EBBD">
                <wp:simplePos x="0" y="0"/>
                <wp:positionH relativeFrom="column">
                  <wp:posOffset>6824</wp:posOffset>
                </wp:positionH>
                <wp:positionV relativeFrom="paragraph">
                  <wp:posOffset>64429</wp:posOffset>
                </wp:positionV>
                <wp:extent cx="6557749" cy="641445"/>
                <wp:effectExtent l="57150" t="19050" r="71755" b="101600"/>
                <wp:wrapNone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749" cy="64144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ângulo 3" o:spid="_x0000_s1026" style="position:absolute;margin-left:.55pt;margin-top:5.05pt;width:516.35pt;height:50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" filled="f" strokecolor="#4a7ebb">
                <v:shadow on="t" color="black" opacity="22937f" origin=",.5" offset="0,.63889mm"/>
              </v:rect>
            </w:pict>
          </mc:Fallback>
        </mc:AlternateContent>
      </w:r>
    </w:p>
    <w:p w:rsidR="00F85CDB" w:rsidRPr="002E4840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2"/>
          <w:szCs w:val="20"/>
          <w:u w:val="single"/>
        </w:rPr>
      </w:pPr>
      <w:r w:rsidRPr="002E4840">
        <w:rPr>
          <w:rFonts w:asciiTheme="majorHAnsi" w:hAnsiTheme="majorHAnsi"/>
          <w:b/>
          <w:sz w:val="22"/>
          <w:szCs w:val="20"/>
          <w:u w:val="single"/>
        </w:rPr>
        <w:t>Instruções de Preenchimento:</w:t>
      </w:r>
    </w:p>
    <w:p w:rsidR="00F85CDB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A</w:t>
      </w:r>
      <w:r w:rsidRPr="002E4840">
        <w:rPr>
          <w:rFonts w:asciiTheme="majorHAnsi" w:hAnsiTheme="majorHAnsi"/>
          <w:b/>
          <w:sz w:val="20"/>
          <w:szCs w:val="20"/>
        </w:rPr>
        <w:t>penas</w:t>
      </w:r>
      <w:r>
        <w:rPr>
          <w:rFonts w:asciiTheme="majorHAnsi" w:hAnsiTheme="majorHAnsi"/>
          <w:b/>
          <w:sz w:val="20"/>
          <w:szCs w:val="20"/>
        </w:rPr>
        <w:t xml:space="preserve"> pode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Pr="002E4840">
        <w:rPr>
          <w:rFonts w:asciiTheme="majorHAnsi" w:hAnsiTheme="majorHAnsi"/>
          <w:b/>
          <w:sz w:val="20"/>
          <w:szCs w:val="20"/>
          <w:highlight w:val="lightGray"/>
        </w:rPr>
        <w:t>escrever nos campos sombreados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>
        <w:rPr>
          <w:rFonts w:asciiTheme="majorHAnsi" w:hAnsiTheme="majorHAnsi"/>
          <w:b/>
          <w:sz w:val="20"/>
          <w:szCs w:val="20"/>
        </w:rPr>
        <w:t>e</w:t>
      </w:r>
      <w:r w:rsidRPr="002E4840">
        <w:rPr>
          <w:rFonts w:asciiTheme="majorHAnsi" w:hAnsiTheme="majorHAnsi"/>
          <w:b/>
          <w:sz w:val="20"/>
          <w:szCs w:val="20"/>
        </w:rPr>
        <w:t xml:space="preserve"> escolher </w:t>
      </w:r>
      <w:r>
        <w:rPr>
          <w:rFonts w:asciiTheme="majorHAnsi" w:hAnsiTheme="majorHAnsi"/>
          <w:b/>
          <w:sz w:val="20"/>
          <w:szCs w:val="20"/>
        </w:rPr>
        <w:t xml:space="preserve">as </w:t>
      </w:r>
      <w:r w:rsidRPr="002E4840">
        <w:rPr>
          <w:rFonts w:asciiTheme="majorHAnsi" w:hAnsiTheme="majorHAnsi"/>
          <w:b/>
          <w:sz w:val="20"/>
          <w:szCs w:val="20"/>
        </w:rPr>
        <w:t>opções nos formulários disponíveis</w:t>
      </w:r>
      <w:r>
        <w:rPr>
          <w:rFonts w:asciiTheme="majorHAnsi" w:hAnsiTheme="majorHAnsi"/>
          <w:b/>
          <w:sz w:val="20"/>
          <w:szCs w:val="20"/>
        </w:rPr>
        <w:t>.</w:t>
      </w:r>
    </w:p>
    <w:p w:rsidR="00F85CDB" w:rsidRPr="00C31DAC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  <w:highlight w:val="yellow"/>
        </w:rPr>
        <w:t>Após o preenchimento deve: (i) g</w:t>
      </w:r>
      <w:r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uardar </w:t>
      </w:r>
      <w:r>
        <w:rPr>
          <w:rFonts w:asciiTheme="majorHAnsi" w:hAnsiTheme="majorHAnsi"/>
          <w:b/>
          <w:sz w:val="20"/>
          <w:szCs w:val="20"/>
          <w:highlight w:val="yellow"/>
        </w:rPr>
        <w:t>em</w:t>
      </w:r>
      <w:r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 formato PDF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e enviar ao formador; (ii) imprimir, </w:t>
      </w:r>
      <w:r>
        <w:rPr>
          <w:rFonts w:asciiTheme="majorHAnsi" w:hAnsiTheme="majorHAnsi"/>
          <w:b/>
          <w:sz w:val="20"/>
          <w:szCs w:val="20"/>
          <w:highlight w:val="yellow"/>
          <w:u w:val="single"/>
        </w:rPr>
        <w:t>assinar</w:t>
      </w:r>
      <w:r w:rsidRPr="003B681A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>
        <w:rPr>
          <w:rFonts w:asciiTheme="majorHAnsi" w:hAnsiTheme="majorHAnsi"/>
          <w:b/>
          <w:sz w:val="20"/>
          <w:szCs w:val="20"/>
          <w:highlight w:val="yellow"/>
        </w:rPr>
        <w:t>e entregar no CFAC.</w:t>
      </w:r>
    </w:p>
    <w:p w:rsidR="00F85CDB" w:rsidRDefault="00F85CDB" w:rsidP="00F85CDB">
      <w:pPr>
        <w:rPr>
          <w:rFonts w:asciiTheme="majorHAnsi" w:hAnsiTheme="majorHAnsi"/>
          <w:b/>
          <w:sz w:val="22"/>
          <w:szCs w:val="36"/>
        </w:rPr>
      </w:pPr>
    </w:p>
    <w:p w:rsidR="00F85CDB" w:rsidRPr="00631543" w:rsidRDefault="00F85CDB" w:rsidP="00F85CDB">
      <w:pPr>
        <w:rPr>
          <w:rFonts w:asciiTheme="majorHAnsi" w:hAnsiTheme="majorHAnsi"/>
          <w:b/>
          <w:szCs w:val="36"/>
        </w:rPr>
      </w:pPr>
    </w:p>
    <w:p w:rsidR="00B46CE2" w:rsidRPr="005C5502" w:rsidRDefault="002A7D07" w:rsidP="00B46CE2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O FORMANDO</w:t>
      </w:r>
    </w:p>
    <w:tbl>
      <w:tblPr>
        <w:tblStyle w:val="Tabelacomgrelha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0"/>
        <w:gridCol w:w="3210"/>
        <w:gridCol w:w="1559"/>
        <w:gridCol w:w="2835"/>
      </w:tblGrid>
      <w:tr w:rsidR="00F16801" w:rsidTr="002479A1">
        <w:trPr>
          <w:trHeight w:val="340"/>
        </w:trPr>
        <w:tc>
          <w:tcPr>
            <w:tcW w:w="2350" w:type="dxa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proofErr w:type="gramStart"/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ome :</w:t>
            </w:r>
            <w:proofErr w:type="gramEnd"/>
          </w:p>
        </w:tc>
        <w:tc>
          <w:tcPr>
            <w:tcW w:w="7604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0" w:name="Texto14"/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0"/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Agrupamento/Escola:</w:t>
            </w:r>
          </w:p>
        </w:tc>
        <w:tc>
          <w:tcPr>
            <w:tcW w:w="7604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Grupo de recrutamento:</w:t>
            </w:r>
          </w:p>
        </w:tc>
        <w:tc>
          <w:tcPr>
            <w:tcW w:w="32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</w:rPr>
            </w:pPr>
          </w:p>
        </w:tc>
        <w:tc>
          <w:tcPr>
            <w:tcW w:w="28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  <w:color w:val="984806" w:themeColor="accent6" w:themeShade="80"/>
              </w:rPr>
            </w:pPr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Habilitações académicas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7"/>
            <w:placeholder>
              <w:docPart w:val="B916B70D85DC4FFA9F57FC70283343CB"/>
            </w:placeholder>
            <w:comboBox>
              <w:listItem w:displayText="Selecione" w:value="Selecione"/>
              <w:listItem w:displayText="Doutoramento" w:value="Doutoramento"/>
              <w:listItem w:displayText="Mestrado" w:value="Mestrado"/>
              <w:listItem w:displayText="Licenciatura" w:value="Licenciatura"/>
              <w:listItem w:displayText="Bacharelato" w:value="Bacharelato"/>
              <w:listItem w:displayText="Outra" w:value="Outra"/>
            </w:comboBox>
          </w:sdtPr>
          <w:sdtEndPr/>
          <w:sdtContent>
            <w:tc>
              <w:tcPr>
                <w:tcW w:w="321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:rsidR="00F16801" w:rsidRPr="00C65ABE" w:rsidRDefault="00401956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ível de ensino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8"/>
            <w:placeholder>
              <w:docPart w:val="7A26F5037A7F47618351712374507C41"/>
            </w:placeholder>
            <w:comboBox>
              <w:listItem w:displayText="Selecione" w:value="Selecione"/>
              <w:listItem w:displayText="Pré-escolar" w:value="Pré-escolar"/>
              <w:listItem w:displayText="1º Ciclo" w:value="1º Ciclo"/>
              <w:listItem w:displayText="2º cilco" w:value="2º cilco"/>
              <w:listItem w:displayText="3º ciclo" w:value="3º ciclo"/>
              <w:listItem w:displayText="2º e 3º ciclos" w:value="2º e 3º ciclos"/>
              <w:listItem w:displayText="3º ciclo e Sec." w:value="3º ciclo e Sec."/>
              <w:listItem w:displayText="Secundário" w:value="Secundário"/>
            </w:comboBox>
          </w:sdtPr>
          <w:sdtEndPr/>
          <w:sdtContent>
            <w:tc>
              <w:tcPr>
                <w:tcW w:w="2835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:rsidR="00F16801" w:rsidRPr="00C65ABE" w:rsidRDefault="00FD35C3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 w:rsidRPr="00C65ABE"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Categoria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9"/>
            <w:placeholder>
              <w:docPart w:val="452FA30E06E642AFBD959723C8980429"/>
            </w:placeholder>
            <w:comboBox>
              <w:listItem w:displayText="Selecione" w:value="Selecione"/>
              <w:listItem w:displayText="Quadro de agrupamento" w:value="Quadro de agrupamento"/>
              <w:listItem w:displayText="Quadro de escola" w:value="Quadro de escola"/>
              <w:listItem w:displayText="QZP" w:value="QZP"/>
              <w:listItem w:displayText="Contratado" w:value="Contratado"/>
              <w:listItem w:displayText="Outra" w:value="Outra"/>
            </w:comboBox>
          </w:sdtPr>
          <w:sdtEndPr/>
          <w:sdtContent>
            <w:tc>
              <w:tcPr>
                <w:tcW w:w="3210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F16801" w:rsidRPr="00C65ABE" w:rsidRDefault="00401956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tcBorders>
              <w:top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Tipo de escola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60"/>
            <w:placeholder>
              <w:docPart w:val="E96DED3147A444AAA1F55763F3910BBD"/>
            </w:placeholder>
            <w:comboBox>
              <w:listItem w:displayText="Selecione" w:value="Selecione"/>
              <w:listItem w:displayText="Jard. Infância" w:value="Jard. Infância"/>
              <w:listItem w:displayText="JI / EB1" w:value="JI / EB1"/>
              <w:listItem w:displayText="EB1" w:value="EB1"/>
              <w:listItem w:displayText="EB2,3" w:value="EB2,3"/>
              <w:listItem w:displayText="Sec c/ 3º Ciclo" w:value="Sec c/ 3º Ciclo"/>
              <w:listItem w:displayText="Secundária" w:value="Secundária"/>
              <w:listItem w:displayText="Privada" w:value="Privada"/>
            </w:comboBox>
          </w:sdtPr>
          <w:sdtEndPr/>
          <w:sdtContent>
            <w:tc>
              <w:tcPr>
                <w:tcW w:w="2835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F16801" w:rsidRPr="00C65ABE" w:rsidRDefault="00FD35C3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 w:rsidRPr="00C65ABE"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</w:tr>
    </w:tbl>
    <w:p w:rsidR="00F16801" w:rsidRPr="00631543" w:rsidRDefault="00F16801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14"/>
        </w:rPr>
      </w:pPr>
    </w:p>
    <w:p w:rsidR="003450F5" w:rsidRPr="002E4840" w:rsidRDefault="003450F5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14"/>
        </w:rPr>
      </w:pPr>
    </w:p>
    <w:p w:rsidR="00E236F3" w:rsidRPr="005C5502" w:rsidRDefault="00E236F3" w:rsidP="009C6069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A AÇÃO DE FORMAÇÃO</w:t>
      </w:r>
    </w:p>
    <w:tbl>
      <w:tblPr>
        <w:tblStyle w:val="Tabelacomgrelha"/>
        <w:tblW w:w="9954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82"/>
        <w:gridCol w:w="426"/>
        <w:gridCol w:w="141"/>
        <w:gridCol w:w="1985"/>
        <w:gridCol w:w="1984"/>
        <w:gridCol w:w="993"/>
        <w:gridCol w:w="2551"/>
        <w:gridCol w:w="992"/>
      </w:tblGrid>
      <w:tr w:rsidR="00F311BE" w:rsidTr="002479A1">
        <w:trPr>
          <w:trHeight w:val="340"/>
        </w:trPr>
        <w:tc>
          <w:tcPr>
            <w:tcW w:w="1308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Designação:</w:t>
            </w:r>
          </w:p>
        </w:tc>
        <w:tc>
          <w:tcPr>
            <w:tcW w:w="8646" w:type="dxa"/>
            <w:gridSpan w:val="6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" w:name="Texto1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1"/>
          </w:p>
        </w:tc>
      </w:tr>
      <w:tr w:rsidR="00F311BE" w:rsidTr="002479A1">
        <w:trPr>
          <w:trHeight w:val="340"/>
        </w:trPr>
        <w:tc>
          <w:tcPr>
            <w:tcW w:w="1449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Formador(a):</w:t>
            </w:r>
          </w:p>
        </w:tc>
        <w:tc>
          <w:tcPr>
            <w:tcW w:w="8505" w:type="dxa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2" w:name="Texto6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2"/>
          </w:p>
        </w:tc>
      </w:tr>
      <w:tr w:rsidR="008819E4" w:rsidTr="002479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340"/>
        </w:trPr>
        <w:tc>
          <w:tcPr>
            <w:tcW w:w="882" w:type="dxa"/>
            <w:vAlign w:val="center"/>
          </w:tcPr>
          <w:p w:rsidR="008819E4" w:rsidRPr="0011215D" w:rsidRDefault="008819E4" w:rsidP="008B1B76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Açã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552" w:type="dxa"/>
            <w:gridSpan w:val="3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:rsidR="008819E4" w:rsidRPr="0011215D" w:rsidRDefault="008819E4" w:rsidP="008B1B76">
            <w:pPr>
              <w:spacing w:line="276" w:lineRule="auto"/>
              <w:jc w:val="right"/>
              <w:rPr>
                <w:rFonts w:ascii="Franklin Gothic Book" w:hAnsi="Franklin Gothic Book"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Local de realização:</w:t>
            </w:r>
          </w:p>
        </w:tc>
        <w:tc>
          <w:tcPr>
            <w:tcW w:w="4536" w:type="dxa"/>
            <w:gridSpan w:val="3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8819E4" w:rsidTr="002479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479"/>
        </w:trPr>
        <w:tc>
          <w:tcPr>
            <w:tcW w:w="1308" w:type="dxa"/>
            <w:gridSpan w:val="2"/>
            <w:vAlign w:val="center"/>
          </w:tcPr>
          <w:p w:rsidR="008819E4" w:rsidRPr="0011215D" w:rsidRDefault="008819E4" w:rsidP="008B1B76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Modalidade:</w:t>
            </w:r>
          </w:p>
        </w:tc>
        <w:tc>
          <w:tcPr>
            <w:tcW w:w="2126" w:type="dxa"/>
            <w:gridSpan w:val="2"/>
            <w:vAlign w:val="center"/>
          </w:tcPr>
          <w:p w:rsidR="008819E4" w:rsidRPr="00C65ABE" w:rsidRDefault="00617A89" w:rsidP="008B1B76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eastAsia="Dotum" w:hAnsi="Franklin Gothic Book"/>
                  <w:sz w:val="20"/>
                  <w:szCs w:val="20"/>
                </w:rPr>
                <w:id w:val="-1872453213"/>
                <w:placeholder>
                  <w:docPart w:val="A19C2299D0FC427CBE8BADBB402E74DE"/>
                </w:placeholder>
                <w:comboBox>
                  <w:listItem w:displayText="Escolha uma opção" w:value="Escolha uma opção"/>
                  <w:listItem w:displayText="Curso de formação" w:value="Curso de formação"/>
                  <w:listItem w:displayText="Oficina de formação" w:value="Oficina de formação"/>
                  <w:listItem w:displayText="Círculo de estudos" w:value="Círculo de estudos"/>
                  <w:listItem w:displayText="Estágio" w:value="Estágio"/>
                  <w:listItem w:displayText="Projeto" w:value="Projeto"/>
                  <w:listItem w:displayText="Ação de curta duração" w:value="Ação de curta duração"/>
                </w:comboBox>
              </w:sdtPr>
              <w:sdtEndPr/>
              <w:sdtContent>
                <w:r w:rsidR="008819E4">
                  <w:rPr>
                    <w:rFonts w:ascii="Franklin Gothic Book" w:eastAsia="Dotum" w:hAnsi="Franklin Gothic Book"/>
                    <w:sz w:val="20"/>
                    <w:szCs w:val="20"/>
                  </w:rPr>
                  <w:t>Oficina de formação</w:t>
                </w:r>
              </w:sdtContent>
            </w:sdt>
          </w:p>
        </w:tc>
        <w:tc>
          <w:tcPr>
            <w:tcW w:w="1984" w:type="dxa"/>
            <w:vAlign w:val="center"/>
          </w:tcPr>
          <w:p w:rsidR="008819E4" w:rsidRPr="0011215D" w:rsidRDefault="008819E4" w:rsidP="008B1B76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oras presenciais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993" w:type="dxa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     </w:t>
            </w:r>
          </w:p>
        </w:tc>
        <w:tc>
          <w:tcPr>
            <w:tcW w:w="2551" w:type="dxa"/>
            <w:vAlign w:val="center"/>
          </w:tcPr>
          <w:p w:rsidR="008819E4" w:rsidRPr="0011215D" w:rsidRDefault="008819E4" w:rsidP="002479A1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oras</w:t>
            </w: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 trabalho </w:t>
            </w:r>
            <w:r w:rsidR="002479A1">
              <w:rPr>
                <w:rFonts w:ascii="Franklin Gothic Book" w:hAnsi="Franklin Gothic Book"/>
                <w:b/>
                <w:i/>
                <w:sz w:val="18"/>
                <w:szCs w:val="18"/>
              </w:rPr>
              <w:t>a</w:t>
            </w: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utónom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</w:tbl>
    <w:p w:rsidR="00A823E8" w:rsidRPr="00631543" w:rsidRDefault="00A823E8" w:rsidP="00A823E8">
      <w:pPr>
        <w:spacing w:line="276" w:lineRule="auto"/>
        <w:rPr>
          <w:rFonts w:asciiTheme="majorHAnsi" w:hAnsiTheme="majorHAnsi"/>
          <w:b/>
          <w:sz w:val="12"/>
        </w:rPr>
      </w:pPr>
    </w:p>
    <w:p w:rsidR="003450F5" w:rsidRPr="004C53F8" w:rsidRDefault="003450F5" w:rsidP="00A823E8">
      <w:pPr>
        <w:spacing w:line="276" w:lineRule="auto"/>
        <w:rPr>
          <w:rFonts w:asciiTheme="majorHAnsi" w:hAnsiTheme="majorHAnsi"/>
          <w:b/>
          <w:sz w:val="12"/>
        </w:rPr>
      </w:pPr>
    </w:p>
    <w:p w:rsidR="006409AE" w:rsidRPr="005C5502" w:rsidRDefault="00C4304D" w:rsidP="00A823E8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UTO-</w:t>
      </w:r>
      <w:r w:rsidR="008473DB" w:rsidRPr="005C5502">
        <w:rPr>
          <w:rFonts w:asciiTheme="majorHAnsi" w:hAnsiTheme="majorHAnsi"/>
          <w:b/>
          <w:color w:val="E36C0A" w:themeColor="accent6" w:themeShade="BF"/>
        </w:rPr>
        <w:t>AVALIAÇÃO</w:t>
      </w:r>
      <w:r w:rsidR="007157F3"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  <w:r w:rsidR="00C82D59" w:rsidRPr="005C5502">
        <w:rPr>
          <w:rFonts w:asciiTheme="majorHAnsi" w:hAnsiTheme="majorHAnsi"/>
          <w:b/>
          <w:color w:val="E36C0A" w:themeColor="accent6" w:themeShade="BF"/>
        </w:rPr>
        <w:t>PARTICIPAÇÃO E REALIZAÇÃO DAS TAREFAS PROPOSTAS</w:t>
      </w:r>
    </w:p>
    <w:p w:rsidR="007157F3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proofErr w:type="spellStart"/>
      <w:r w:rsidRPr="007157F3">
        <w:rPr>
          <w:rFonts w:asciiTheme="majorHAnsi" w:hAnsiTheme="majorHAnsi"/>
          <w:color w:val="808080" w:themeColor="background1" w:themeShade="80"/>
        </w:rPr>
        <w:t>selecione</w:t>
      </w:r>
      <w:proofErr w:type="spellEnd"/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para cada fras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o parâmetro que considera mais </w:t>
      </w:r>
      <w:r>
        <w:rPr>
          <w:rFonts w:asciiTheme="majorHAnsi" w:hAnsiTheme="majorHAnsi"/>
          <w:color w:val="808080" w:themeColor="background1" w:themeShade="80"/>
        </w:rPr>
        <w:t>correto/verdadeiro, tendo em conta o seu desempenho nesta ação de formação</w:t>
      </w:r>
      <w:r w:rsidRPr="007157F3">
        <w:rPr>
          <w:rFonts w:asciiTheme="majorHAnsi" w:hAnsiTheme="majorHAnsi"/>
          <w:color w:val="808080" w:themeColor="background1" w:themeShade="80"/>
        </w:rPr>
        <w:t>)</w:t>
      </w:r>
    </w:p>
    <w:p w:rsidR="003450F5" w:rsidRPr="002E4840" w:rsidRDefault="003450F5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6"/>
        </w:rPr>
      </w:pPr>
    </w:p>
    <w:p w:rsidR="007157F3" w:rsidRPr="004E6A61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77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6281"/>
        <w:gridCol w:w="793"/>
        <w:gridCol w:w="2410"/>
        <w:gridCol w:w="425"/>
      </w:tblGrid>
      <w:tr w:rsidR="002967E9" w:rsidRPr="00A823E8" w:rsidTr="00FE0182">
        <w:trPr>
          <w:trHeight w:val="936"/>
        </w:trPr>
        <w:tc>
          <w:tcPr>
            <w:tcW w:w="7938" w:type="dxa"/>
            <w:gridSpan w:val="3"/>
            <w:vAlign w:val="center"/>
          </w:tcPr>
          <w:p w:rsidR="002967E9" w:rsidRPr="00046390" w:rsidRDefault="000044C3" w:rsidP="000D414E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proofErr w:type="spell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utoavalio</w:t>
            </w:r>
            <w:proofErr w:type="spell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 minha assiduidade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proofErr w:type="gramStart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776680314"/>
            <w:placeholder>
              <w:docPart w:val="F6E586FCE8CD46E49ECE167CAA6045A1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2967E9" w:rsidRPr="00046390" w:rsidRDefault="00D256BF" w:rsidP="000D414E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FE0182">
        <w:trPr>
          <w:trHeight w:val="920"/>
        </w:trPr>
        <w:tc>
          <w:tcPr>
            <w:tcW w:w="7938" w:type="dxa"/>
            <w:gridSpan w:val="3"/>
            <w:vAlign w:val="center"/>
          </w:tcPr>
          <w:p w:rsidR="004F0A2E" w:rsidRPr="00046390" w:rsidRDefault="006D4E0F" w:rsidP="00CC6FC8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proofErr w:type="spell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utoavalio</w:t>
            </w:r>
            <w:proofErr w:type="spell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 minha pontualidade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419790763"/>
            <w:placeholder>
              <w:docPart w:val="018757E32C064708B01603D38113C6CB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4F0A2E" w:rsidRPr="00046390" w:rsidRDefault="00D256BF" w:rsidP="00CC6FC8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FE0182">
        <w:trPr>
          <w:trHeight w:val="918"/>
        </w:trPr>
        <w:tc>
          <w:tcPr>
            <w:tcW w:w="7938" w:type="dxa"/>
            <w:gridSpan w:val="3"/>
            <w:vAlign w:val="center"/>
          </w:tcPr>
          <w:p w:rsidR="004F0A2E" w:rsidRPr="00046390" w:rsidRDefault="006D4E0F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proofErr w:type="spell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utoavalio</w:t>
            </w:r>
            <w:proofErr w:type="spell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s </w:t>
            </w:r>
            <w:r w:rsidRP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s intervenções/par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ticipaç</w:t>
            </w:r>
            <w:r w:rsidR="003450F5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ão nas sessões de formação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706016598"/>
            <w:placeholder>
              <w:docPart w:val="D8946843394C43CBAED635A4AD76CD99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4F0A2E" w:rsidRPr="00046390" w:rsidRDefault="00D256BF" w:rsidP="002A4EEA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FE0182">
        <w:trPr>
          <w:trHeight w:val="844"/>
        </w:trPr>
        <w:tc>
          <w:tcPr>
            <w:tcW w:w="7938" w:type="dxa"/>
            <w:gridSpan w:val="3"/>
            <w:vAlign w:val="center"/>
          </w:tcPr>
          <w:p w:rsidR="00A823E8" w:rsidRPr="00046390" w:rsidRDefault="00A823E8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ind w:right="-2662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Os objetivos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 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tarefas propostos pelo formador durante 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esta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ção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2"/>
            <w:lock w:val="sdtLocked"/>
            <w:placeholder>
              <w:docPart w:val="1D4AAB2CC15D4A27AAE18B525AB1E723"/>
            </w:placeholder>
            <w:comboBox>
              <w:listItem w:displayText="Escolha 1 opção" w:value="Escolha 1 opção"/>
              <w:listItem w:displayText="foram integralmente cumpridos" w:value="foram integralmente cumpridos"/>
              <w:listItem w:displayText="foram parcialmente cumpridos" w:value="foram parcialmente cumpridos"/>
              <w:listItem w:displayText="não foram cumpridos" w:value="não foram cumpridos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046390" w:rsidRDefault="00FE0182" w:rsidP="00FE0182">
                <w:pPr>
                  <w:pStyle w:val="PargrafodaLista"/>
                  <w:spacing w:line="360" w:lineRule="auto"/>
                  <w:ind w:left="-108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FE0182">
        <w:trPr>
          <w:trHeight w:val="53"/>
        </w:trPr>
        <w:tc>
          <w:tcPr>
            <w:tcW w:w="7938" w:type="dxa"/>
            <w:gridSpan w:val="3"/>
            <w:vAlign w:val="center"/>
          </w:tcPr>
          <w:p w:rsidR="00A823E8" w:rsidRPr="00FE0182" w:rsidRDefault="00A823E8" w:rsidP="00FE0182">
            <w:pPr>
              <w:spacing w:line="360" w:lineRule="auto"/>
              <w:ind w:right="-115"/>
              <w:rPr>
                <w:rFonts w:ascii="Franklin Gothic Book" w:hAnsi="Franklin Gothic Book"/>
                <w:b/>
                <w:i/>
                <w:sz w:val="2"/>
                <w:szCs w:val="16"/>
              </w:rPr>
            </w:pPr>
          </w:p>
        </w:tc>
        <w:sdt>
          <w:sdtPr>
            <w:rPr>
              <w:rFonts w:eastAsia="Dotum"/>
              <w:color w:val="FFFFFF" w:themeColor="background1"/>
              <w:sz w:val="2"/>
            </w:rPr>
            <w:id w:val="5033073"/>
            <w:lock w:val="sdtLocked"/>
            <w:placeholder>
              <w:docPart w:val="F7DB120455254423BD0100C13825BD7E"/>
            </w:placeholder>
            <w:showingPlcHdr/>
            <w:comboBox>
              <w:listItem w:displayText="Escolha 1 opção" w:value="Escolha 1 opção"/>
              <w:listItem w:displayText="com profundidade" w:value="com profundidade"/>
              <w:listItem w:displayText="com a profundidade adequada" w:value="com a profundidade adequada"/>
              <w:listItem w:displayText="com pouca profundidade" w:value="com pouca profundidad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FE0182" w:rsidRDefault="0052705C" w:rsidP="0052705C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16"/>
                    <w:szCs w:val="16"/>
                  </w:rPr>
                </w:pPr>
                <w:r w:rsidRPr="00FE0182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A823E8" w:rsidRPr="00A823E8" w:rsidTr="00FE0182">
        <w:trPr>
          <w:trHeight w:val="854"/>
        </w:trPr>
        <w:tc>
          <w:tcPr>
            <w:tcW w:w="7938" w:type="dxa"/>
            <w:gridSpan w:val="3"/>
            <w:vAlign w:val="center"/>
          </w:tcPr>
          <w:p w:rsidR="00A823E8" w:rsidRPr="00046390" w:rsidRDefault="002D57CD" w:rsidP="00D91E77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Theme="majorHAnsi" w:eastAsia="Dotum" w:hAnsiTheme="majorHAnsi"/>
                <w:b/>
                <w:noProof/>
                <w:color w:val="000000" w:themeColor="text1"/>
                <w:sz w:val="32"/>
                <w:szCs w:val="20"/>
                <w:u w:val="single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709496F2" wp14:editId="0F6FB070">
                      <wp:simplePos x="0" y="0"/>
                      <wp:positionH relativeFrom="column">
                        <wp:posOffset>-184785</wp:posOffset>
                      </wp:positionH>
                      <wp:positionV relativeFrom="paragraph">
                        <wp:posOffset>649605</wp:posOffset>
                      </wp:positionV>
                      <wp:extent cx="6809740" cy="634365"/>
                      <wp:effectExtent l="57150" t="38100" r="67310" b="89535"/>
                      <wp:wrapNone/>
                      <wp:docPr id="2" name="Rectângulo arredondad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09740" cy="634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ângulo arredondado 2" o:spid="_x0000_s1026" style="position:absolute;margin-left:-14.55pt;margin-top:51.15pt;width:536.2pt;height:49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</v:roundrect>
                  </w:pict>
                </mc:Fallback>
              </mc:AlternateConten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>Os impactos desta ação n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s </w:t>
            </w:r>
            <w:proofErr w:type="spellStart"/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conceções</w:t>
            </w:r>
            <w:proofErr w:type="spellEnd"/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prátic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pedagógic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A823E8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foram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6"/>
            <w:lock w:val="sdtLocked"/>
            <w:placeholder>
              <w:docPart w:val="C45E8700F21F4958A68815980DB6A5D3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11215D" w:rsidRDefault="00D256BF" w:rsidP="00D91E77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16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2E4840" w:rsidTr="00FE0182">
        <w:trPr>
          <w:gridAfter w:val="4"/>
          <w:wAfter w:w="9909" w:type="dxa"/>
          <w:trHeight w:val="53"/>
        </w:trPr>
        <w:sdt>
          <w:sdtPr>
            <w:rPr>
              <w:rFonts w:eastAsia="Dotum"/>
              <w:color w:val="FFFFFF" w:themeColor="background1"/>
              <w:sz w:val="2"/>
            </w:rPr>
            <w:id w:val="5033077"/>
            <w:lock w:val="sdtLocked"/>
            <w:placeholder>
              <w:docPart w:val="A0F9CEC505BC43FF9100925C00ACD765"/>
            </w:placeholder>
            <w:showingPlcHdr/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3450F5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8"/>
            <w:lock w:val="sdtLocked"/>
            <w:placeholder>
              <w:docPart w:val="55AF2072DF8F47108926CF79EDBDC604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9"/>
            <w:lock w:val="sdtLocked"/>
            <w:placeholder>
              <w:docPart w:val="A297C639CF8747D9B793A538EE73A4BC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D95C04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411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80"/>
            <w:lock w:val="sdtLocked"/>
            <w:placeholder>
              <w:docPart w:val="87F30ABA94C74794B4BC826646F34FDA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52705C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E44F37" w:rsidTr="00FE0182">
        <w:trPr>
          <w:gridAfter w:val="1"/>
          <w:wAfter w:w="425" w:type="dxa"/>
          <w:trHeight w:val="690"/>
        </w:trPr>
        <w:tc>
          <w:tcPr>
            <w:tcW w:w="7145" w:type="dxa"/>
            <w:gridSpan w:val="2"/>
          </w:tcPr>
          <w:p w:rsidR="00E44F37" w:rsidRPr="00E44F37" w:rsidRDefault="00E44F37" w:rsidP="00E44F37">
            <w:pPr>
              <w:spacing w:line="360" w:lineRule="auto"/>
              <w:rPr>
                <w:rFonts w:ascii="Arial" w:hAnsi="Arial" w:cs="Arial"/>
                <w:b/>
                <w:sz w:val="14"/>
                <w:szCs w:val="16"/>
              </w:rPr>
            </w:pPr>
          </w:p>
          <w:p w:rsidR="00A823E8" w:rsidRPr="00E44F37" w:rsidRDefault="00770E2F" w:rsidP="00FE018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6"/>
              </w:rPr>
            </w:pPr>
            <w:r w:rsidRPr="00E44F37">
              <w:rPr>
                <w:rFonts w:ascii="Arial" w:hAnsi="Arial" w:cs="Arial"/>
                <w:b/>
                <w:sz w:val="20"/>
                <w:szCs w:val="16"/>
              </w:rPr>
              <w:t xml:space="preserve">De uma forma geral, </w:t>
            </w:r>
            <w:proofErr w:type="spellStart"/>
            <w:r w:rsidRPr="00E44F37">
              <w:rPr>
                <w:rFonts w:ascii="Arial" w:hAnsi="Arial" w:cs="Arial"/>
                <w:b/>
                <w:sz w:val="20"/>
                <w:szCs w:val="16"/>
              </w:rPr>
              <w:t>a</w:t>
            </w:r>
            <w:r w:rsidR="00E44F37" w:rsidRPr="00E44F37">
              <w:rPr>
                <w:rFonts w:ascii="Arial" w:hAnsi="Arial" w:cs="Arial"/>
                <w:b/>
                <w:sz w:val="20"/>
                <w:szCs w:val="16"/>
              </w:rPr>
              <w:t>utoavalio</w:t>
            </w:r>
            <w:proofErr w:type="spellEnd"/>
            <w:r w:rsidR="00E44F37" w:rsidRPr="00E44F37">
              <w:rPr>
                <w:rFonts w:ascii="Arial" w:hAnsi="Arial" w:cs="Arial"/>
                <w:b/>
                <w:sz w:val="20"/>
                <w:szCs w:val="16"/>
              </w:rPr>
              <w:t xml:space="preserve"> </w:t>
            </w:r>
            <w:r w:rsidR="00E44F37">
              <w:rPr>
                <w:rFonts w:ascii="Arial" w:hAnsi="Arial" w:cs="Arial"/>
                <w:b/>
                <w:sz w:val="20"/>
                <w:szCs w:val="16"/>
              </w:rPr>
              <w:t xml:space="preserve">o meu desempenho nesta ação </w:t>
            </w:r>
            <w:proofErr w:type="gramStart"/>
            <w:r w:rsidR="00E44F37">
              <w:rPr>
                <w:rFonts w:ascii="Arial" w:hAnsi="Arial" w:cs="Arial"/>
                <w:b/>
                <w:sz w:val="20"/>
                <w:szCs w:val="16"/>
              </w:rPr>
              <w:t>com</w:t>
            </w:r>
            <w:proofErr w:type="gramEnd"/>
            <w:r w:rsidR="007F5A1C" w:rsidRPr="00E44F37">
              <w:rPr>
                <w:rFonts w:ascii="Arial" w:hAnsi="Arial" w:cs="Arial"/>
                <w:b/>
                <w:sz w:val="20"/>
                <w:szCs w:val="16"/>
              </w:rPr>
              <w:t>:</w:t>
            </w:r>
          </w:p>
        </w:tc>
        <w:sdt>
          <w:sdtPr>
            <w:rPr>
              <w:rFonts w:ascii="Arial" w:eastAsia="Dotum" w:hAnsi="Arial" w:cs="Arial"/>
              <w:b/>
              <w:sz w:val="20"/>
              <w:szCs w:val="16"/>
            </w:rPr>
            <w:id w:val="5033081"/>
            <w:lock w:val="sdtLocked"/>
            <w:placeholder>
              <w:docPart w:val="FADFE0CD6EAA4F8B8913E285751EFE37"/>
            </w:placeholder>
            <w:comboBox>
              <w:listItem w:displayText="Escolha 1 opção" w:value="Escolha 1 opção"/>
              <w:listItem w:displayText="Excelente (9,0 a 10 valores)" w:value="Excelente (9,0 a 10 valores)"/>
              <w:listItem w:displayText="Muito Bom (8,0 a 8,9 valores)" w:value="Muito Bom (8,0 a 8,9 valores)"/>
              <w:listItem w:displayText="Bom (6,5 a 7,9 valores)" w:value="Bom (6,5 a 7,9 valores)"/>
              <w:listItem w:displayText="Regular (5,0 a 6,4 valores)" w:value="Regular (5,0 a 6,4 valores)"/>
              <w:listItem w:displayText="Insuficiente (1 a 4,9 valores)" w:value="Insuficiente (1 a 4,9 valores)"/>
            </w:comboBox>
          </w:sdtPr>
          <w:sdtEndPr/>
          <w:sdtContent>
            <w:tc>
              <w:tcPr>
                <w:tcW w:w="3203" w:type="dxa"/>
                <w:gridSpan w:val="2"/>
                <w:vAlign w:val="center"/>
              </w:tcPr>
              <w:p w:rsidR="00A823E8" w:rsidRPr="00E44F37" w:rsidRDefault="00D256BF" w:rsidP="00FE0182">
                <w:pPr>
                  <w:pStyle w:val="PargrafodaLista"/>
                  <w:spacing w:line="276" w:lineRule="auto"/>
                  <w:ind w:left="0" w:firstLine="685"/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>
                  <w:rPr>
                    <w:rFonts w:ascii="Arial" w:eastAsia="Dotum" w:hAnsi="Arial" w:cs="Arial"/>
                    <w:b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</w:tbl>
    <w:p w:rsidR="008D6999" w:rsidRDefault="008D6999">
      <w:pPr>
        <w:rPr>
          <w:rFonts w:ascii="Franklin Gothic Book" w:hAnsi="Franklin Gothic Book"/>
          <w:sz w:val="2"/>
          <w:szCs w:val="20"/>
        </w:rPr>
      </w:pPr>
    </w:p>
    <w:p w:rsidR="006A3E21" w:rsidRPr="001E33FB" w:rsidRDefault="006A3E21" w:rsidP="006A3E21">
      <w:pPr>
        <w:spacing w:line="276" w:lineRule="auto"/>
        <w:jc w:val="both"/>
        <w:rPr>
          <w:rFonts w:ascii="Franklin Gothic Book" w:hAnsi="Franklin Gothic Book"/>
          <w:sz w:val="2"/>
          <w:szCs w:val="20"/>
        </w:rPr>
      </w:pPr>
    </w:p>
    <w:p w:rsidR="00DD4FCF" w:rsidRPr="005C5502" w:rsidRDefault="00631543" w:rsidP="00631543">
      <w:pPr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</w:pPr>
      <w:r>
        <w:rPr>
          <w:rFonts w:asciiTheme="majorHAnsi" w:hAnsiTheme="majorHAnsi"/>
          <w:b/>
          <w:color w:val="E36C0A" w:themeColor="accent6" w:themeShade="BF"/>
        </w:rPr>
        <w:br w:type="page"/>
      </w:r>
      <w:r w:rsidR="00DD4FCF" w:rsidRPr="005C5502">
        <w:rPr>
          <w:rFonts w:asciiTheme="majorHAnsi" w:hAnsiTheme="majorHAnsi"/>
          <w:b/>
          <w:color w:val="E36C0A" w:themeColor="accent6" w:themeShade="BF"/>
        </w:rPr>
        <w:lastRenderedPageBreak/>
        <w:t xml:space="preserve">RELATÓRIO DE IMPLEMENTAÇÃO </w:t>
      </w:r>
      <w:r w:rsidR="00DD4FCF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(Extensão: </w:t>
      </w:r>
      <w:r w:rsidR="00DD4FCF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máximo de 2</w:t>
      </w:r>
      <w:r w:rsidR="00DD4FCF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 páginas</w:t>
      </w:r>
      <w:r w:rsidR="00DD4FCF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, sem contar com </w:t>
      </w:r>
      <w:r w:rsidR="00DD4FCF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anexos</w:t>
      </w:r>
      <w:r w:rsidR="00D60266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*</w:t>
      </w:r>
      <w:r w:rsidR="00DD4FCF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)</w:t>
      </w:r>
    </w:p>
    <w:p w:rsidR="00DD4FCF" w:rsidRPr="004E6A61" w:rsidRDefault="00DD4FCF" w:rsidP="00DD4FCF">
      <w:pPr>
        <w:pStyle w:val="PargrafodaLista"/>
        <w:spacing w:line="276" w:lineRule="auto"/>
        <w:ind w:left="360"/>
        <w:rPr>
          <w:rFonts w:ascii="Franklin Gothic Book" w:eastAsia="Dotum" w:hAnsi="Franklin Gothic Book"/>
          <w:color w:val="808080" w:themeColor="background1" w:themeShade="80"/>
          <w:sz w:val="8"/>
          <w:szCs w:val="20"/>
        </w:rPr>
      </w:pPr>
    </w:p>
    <w:tbl>
      <w:tblPr>
        <w:tblStyle w:val="Tabelacomgrelha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D4FCF" w:rsidRPr="0011215D" w:rsidTr="004579C7">
        <w:tc>
          <w:tcPr>
            <w:tcW w:w="10485" w:type="dxa"/>
          </w:tcPr>
          <w:p w:rsidR="00DD4FCF" w:rsidRPr="006A3E21" w:rsidRDefault="00DD4FCF" w:rsidP="004579C7">
            <w:pPr>
              <w:pStyle w:val="PargrafodaLista"/>
              <w:numPr>
                <w:ilvl w:val="0"/>
                <w:numId w:val="5"/>
              </w:num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6A3E21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Descrição </w:t>
            </w:r>
            <w:r>
              <w:rPr>
                <w:rFonts w:ascii="Franklin Gothic Book" w:eastAsia="Dotum" w:hAnsi="Franklin Gothic Book"/>
                <w:b/>
                <w:sz w:val="22"/>
                <w:szCs w:val="20"/>
              </w:rPr>
              <w:t>d</w:t>
            </w:r>
            <w:r w:rsidRPr="006A3E21">
              <w:rPr>
                <w:rFonts w:ascii="Franklin Gothic Book" w:eastAsia="Dotum" w:hAnsi="Franklin Gothic Book"/>
                <w:b/>
                <w:sz w:val="22"/>
                <w:szCs w:val="20"/>
              </w:rPr>
              <w:t>a implementação</w:t>
            </w:r>
            <w:r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</w:t>
            </w:r>
            <w:r w:rsidR="0037780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na sala de aula </w:t>
            </w:r>
            <w:r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dos recursos/estratégias/metodologias </w:t>
            </w:r>
            <w:r w:rsidR="0037780C">
              <w:rPr>
                <w:rFonts w:ascii="Franklin Gothic Book" w:eastAsia="Dotum" w:hAnsi="Franklin Gothic Book"/>
                <w:b/>
                <w:sz w:val="22"/>
                <w:szCs w:val="20"/>
              </w:rPr>
              <w:t>produzidos e/ou desenvolvidos no âmbito desta oficina</w:t>
            </w:r>
          </w:p>
          <w:p w:rsidR="00DD4FCF" w:rsidRDefault="00DD4FCF" w:rsidP="00DD4FCF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DD4FCF" w:rsidRDefault="00DD4FCF" w:rsidP="004579C7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</w:p>
          <w:p w:rsidR="00DD4FCF" w:rsidRPr="007F5A1C" w:rsidRDefault="00DD4FCF" w:rsidP="004579C7">
            <w:pPr>
              <w:pStyle w:val="PargrafodaLista"/>
              <w:numPr>
                <w:ilvl w:val="0"/>
                <w:numId w:val="5"/>
              </w:num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7F5A1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Reflexão sobre o impacto da implementação destes </w:t>
            </w:r>
            <w:r w:rsidR="0037780C">
              <w:rPr>
                <w:rFonts w:ascii="Franklin Gothic Book" w:eastAsia="Dotum" w:hAnsi="Franklin Gothic Book"/>
                <w:b/>
                <w:sz w:val="22"/>
                <w:szCs w:val="20"/>
              </w:rPr>
              <w:t>mesmos</w:t>
            </w:r>
            <w:r w:rsidRPr="007F5A1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recursos/estratégias/metodologias </w:t>
            </w:r>
            <w:r>
              <w:rPr>
                <w:rFonts w:ascii="Franklin Gothic Book" w:eastAsia="Dotum" w:hAnsi="Franklin Gothic Book"/>
                <w:b/>
                <w:sz w:val="22"/>
                <w:szCs w:val="20"/>
              </w:rPr>
              <w:t>na</w:t>
            </w:r>
            <w:r w:rsidR="00833048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</w:t>
            </w:r>
            <w:r w:rsidR="00833048" w:rsidRPr="00833048">
              <w:rPr>
                <w:rFonts w:ascii="Franklin Gothic Book" w:eastAsia="Dotum" w:hAnsi="Franklin Gothic Book"/>
                <w:b/>
                <w:sz w:val="22"/>
                <w:szCs w:val="20"/>
                <w:u w:val="single"/>
              </w:rPr>
              <w:t>qualidade da</w:t>
            </w:r>
            <w:r w:rsidRPr="00833048">
              <w:rPr>
                <w:rFonts w:ascii="Franklin Gothic Book" w:eastAsia="Dotum" w:hAnsi="Franklin Gothic Book"/>
                <w:b/>
                <w:sz w:val="22"/>
                <w:szCs w:val="20"/>
                <w:u w:val="single"/>
              </w:rPr>
              <w:t>s aprendizagens dos alunos</w:t>
            </w:r>
          </w:p>
          <w:p w:rsidR="00DD4FCF" w:rsidRDefault="00DD4FCF" w:rsidP="00DD4FCF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D60266" w:rsidRDefault="00D60266" w:rsidP="00DD4FCF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</w:p>
          <w:p w:rsidR="00DD4FCF" w:rsidRPr="0011215D" w:rsidRDefault="00D60266" w:rsidP="00AD785A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r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</w:rPr>
              <w:t xml:space="preserve">* </w:t>
            </w:r>
            <w:r w:rsidRPr="00D60266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>Todos os materiais</w:t>
            </w:r>
            <w:r w:rsidR="00B32B40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 xml:space="preserve"> </w:t>
            </w:r>
            <w:r w:rsidRPr="00D60266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 xml:space="preserve">produzidos </w:t>
            </w:r>
            <w:r w:rsidR="00B32B40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>nesta</w:t>
            </w:r>
            <w:r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 xml:space="preserve"> oficina </w:t>
            </w:r>
            <w:r w:rsidRPr="00D60266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>devem ser anexados</w:t>
            </w:r>
            <w:r w:rsidR="00B32B40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  <w:u w:val="single"/>
              </w:rPr>
              <w:t>/agrafados</w:t>
            </w:r>
            <w:r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</w:rPr>
              <w:t xml:space="preserve"> a este </w:t>
            </w:r>
            <w:r w:rsidR="00AD785A">
              <w:rPr>
                <w:rFonts w:ascii="Franklin Gothic Book" w:eastAsia="Dotum" w:hAnsi="Franklin Gothic Book"/>
                <w:b/>
                <w:color w:val="E36C0A" w:themeColor="accent6" w:themeShade="BF"/>
                <w:sz w:val="18"/>
                <w:szCs w:val="20"/>
              </w:rPr>
              <w:t>relatório.</w:t>
            </w:r>
          </w:p>
        </w:tc>
      </w:tr>
    </w:tbl>
    <w:p w:rsidR="00DD4FCF" w:rsidRPr="00DD4FCF" w:rsidRDefault="00DD4FCF" w:rsidP="00DD4FCF">
      <w:pPr>
        <w:pStyle w:val="PargrafodaLista"/>
        <w:spacing w:line="276" w:lineRule="auto"/>
        <w:ind w:left="360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</w:p>
    <w:p w:rsidR="00FC2998" w:rsidRPr="005C5502" w:rsidRDefault="00FC2998" w:rsidP="009973E4">
      <w:pPr>
        <w:pStyle w:val="PargrafodaLista"/>
        <w:numPr>
          <w:ilvl w:val="0"/>
          <w:numId w:val="2"/>
        </w:numPr>
        <w:spacing w:line="276" w:lineRule="auto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REFLEXÃO CRÍTICA</w:t>
      </w:r>
      <w:r w:rsidR="006A3E21" w:rsidRPr="005C5502">
        <w:rPr>
          <w:rFonts w:asciiTheme="majorHAnsi" w:hAnsiTheme="majorHAnsi"/>
          <w:b/>
          <w:color w:val="E36C0A" w:themeColor="accent6" w:themeShade="BF"/>
        </w:rPr>
        <w:t xml:space="preserve"> 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(</w:t>
      </w:r>
      <w:r w:rsidR="00A20E94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Extensão: </w:t>
      </w:r>
      <w:r w:rsidR="005C5502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máximo de 2 páginas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).</w:t>
      </w:r>
    </w:p>
    <w:p w:rsidR="004E6A61" w:rsidRPr="004E6A61" w:rsidRDefault="004E6A61" w:rsidP="007C49B5">
      <w:pPr>
        <w:pStyle w:val="PargrafodaLista"/>
        <w:spacing w:line="276" w:lineRule="auto"/>
        <w:ind w:left="360"/>
        <w:rPr>
          <w:rFonts w:ascii="Franklin Gothic Book" w:eastAsia="Dotum" w:hAnsi="Franklin Gothic Book"/>
          <w:color w:val="808080" w:themeColor="background1" w:themeShade="80"/>
          <w:sz w:val="8"/>
          <w:szCs w:val="20"/>
        </w:rPr>
      </w:pPr>
    </w:p>
    <w:tbl>
      <w:tblPr>
        <w:tblStyle w:val="Tabelacomgrelha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F749D7" w:rsidRPr="0011215D" w:rsidTr="004E6A61">
        <w:tc>
          <w:tcPr>
            <w:tcW w:w="10485" w:type="dxa"/>
          </w:tcPr>
          <w:p w:rsidR="007C49B5" w:rsidRPr="0037780C" w:rsidRDefault="007C49B5" w:rsidP="007C49B5">
            <w:pPr>
              <w:pStyle w:val="PargrafodaLista"/>
              <w:numPr>
                <w:ilvl w:val="0"/>
                <w:numId w:val="5"/>
              </w:numPr>
              <w:spacing w:line="276" w:lineRule="auto"/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o funcionamento da ação</w:t>
            </w:r>
            <w:r w:rsidR="007F5A1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de formação</w:t>
            </w:r>
            <w:r w:rsidR="0037780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</w:t>
            </w:r>
            <w:r w:rsidR="0037780C" w:rsidRPr="0037780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 xml:space="preserve">(metodologias </w:t>
            </w:r>
            <w:proofErr w:type="spellStart"/>
            <w:r w:rsidR="0037780C" w:rsidRPr="0037780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>adotadas</w:t>
            </w:r>
            <w:proofErr w:type="spellEnd"/>
            <w:r w:rsidR="0037780C" w:rsidRPr="0037780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>, conteúdos abordados, recursos disponibilizados, entre outros)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7C49B5" w:rsidRPr="007C49B5" w:rsidRDefault="007C49B5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</w:p>
          <w:p w:rsidR="00CF23C5" w:rsidRPr="004E6A61" w:rsidRDefault="007C49B5" w:rsidP="007C49B5">
            <w:pPr>
              <w:pStyle w:val="PargrafodaLista"/>
              <w:numPr>
                <w:ilvl w:val="0"/>
                <w:numId w:val="5"/>
              </w:numPr>
              <w:spacing w:line="276" w:lineRule="auto"/>
              <w:rPr>
                <w:rFonts w:ascii="Franklin Gothic Book" w:eastAsia="Dotum" w:hAnsi="Franklin Gothic Book"/>
                <w:b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a utilidade da ação de formação</w:t>
            </w:r>
            <w:r w:rsidR="00A15D1D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para a minha prática pedagógica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401956" w:rsidRPr="0011215D" w:rsidRDefault="00401956" w:rsidP="00A15D1D">
            <w:pPr>
              <w:spacing w:line="276" w:lineRule="auto"/>
              <w:jc w:val="both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:rsidR="00CF23C5" w:rsidRDefault="00CF23C5" w:rsidP="00F749D7">
      <w:pPr>
        <w:spacing w:line="276" w:lineRule="auto"/>
        <w:jc w:val="both"/>
        <w:rPr>
          <w:rFonts w:ascii="Franklin Gothic Book" w:hAnsi="Franklin Gothic Book"/>
          <w:sz w:val="20"/>
          <w:szCs w:val="20"/>
        </w:rPr>
      </w:pPr>
    </w:p>
    <w:p w:rsidR="00F6675C" w:rsidRPr="00457C73" w:rsidRDefault="00F6675C" w:rsidP="00F6675C">
      <w:pPr>
        <w:numPr>
          <w:ilvl w:val="0"/>
          <w:numId w:val="2"/>
        </w:numPr>
        <w:spacing w:line="276" w:lineRule="auto"/>
        <w:contextualSpacing/>
        <w:rPr>
          <w:rFonts w:asciiTheme="majorHAnsi" w:hAnsiTheme="majorHAnsi"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OBSERVAÇÕES/SUGESTÕES</w:t>
      </w:r>
      <w:r w:rsidRPr="0053459A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F6675C" w:rsidRPr="0053459A" w:rsidRDefault="00F6675C" w:rsidP="00F6675C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r>
        <w:rPr>
          <w:rFonts w:asciiTheme="majorHAnsi" w:hAnsiTheme="majorHAnsi"/>
          <w:color w:val="808080" w:themeColor="background1" w:themeShade="80"/>
        </w:rPr>
        <w:t xml:space="preserve">utilize este espaço, se </w:t>
      </w:r>
      <w:r w:rsidR="00D914FF">
        <w:rPr>
          <w:rFonts w:asciiTheme="majorHAnsi" w:hAnsiTheme="majorHAnsi"/>
          <w:color w:val="808080" w:themeColor="background1" w:themeShade="80"/>
        </w:rPr>
        <w:t>pretender</w:t>
      </w:r>
      <w:r>
        <w:rPr>
          <w:rFonts w:asciiTheme="majorHAnsi" w:hAnsiTheme="majorHAnsi"/>
          <w:color w:val="808080" w:themeColor="background1" w:themeShade="80"/>
        </w:rPr>
        <w:t xml:space="preserve"> acrescentar algo</w:t>
      </w:r>
      <w:r w:rsidR="00D914FF">
        <w:rPr>
          <w:rFonts w:asciiTheme="majorHAnsi" w:hAnsiTheme="majorHAnsi"/>
          <w:color w:val="808080" w:themeColor="background1" w:themeShade="80"/>
        </w:rPr>
        <w:t xml:space="preserve"> que considere</w:t>
      </w:r>
      <w:r>
        <w:rPr>
          <w:rFonts w:asciiTheme="majorHAnsi" w:hAnsiTheme="majorHAnsi"/>
          <w:color w:val="808080" w:themeColor="background1" w:themeShade="80"/>
        </w:rPr>
        <w:t xml:space="preserve"> importante</w:t>
      </w:r>
      <w:r w:rsidR="00D914FF">
        <w:rPr>
          <w:rFonts w:asciiTheme="majorHAnsi" w:hAnsiTheme="majorHAnsi"/>
          <w:color w:val="808080" w:themeColor="background1" w:themeShade="80"/>
        </w:rPr>
        <w:t xml:space="preserve"> e/ou relevante</w:t>
      </w:r>
      <w:r>
        <w:rPr>
          <w:rFonts w:asciiTheme="majorHAnsi" w:hAnsiTheme="majorHAnsi"/>
          <w:color w:val="808080" w:themeColor="background1" w:themeShade="80"/>
        </w:rPr>
        <w:t>)</w:t>
      </w:r>
    </w:p>
    <w:tbl>
      <w:tblPr>
        <w:tblStyle w:val="Tabelacomgrelha1"/>
        <w:tblW w:w="1034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F6675C" w:rsidRPr="0053459A" w:rsidTr="008B1B76">
        <w:trPr>
          <w:trHeight w:val="702"/>
        </w:trPr>
        <w:tc>
          <w:tcPr>
            <w:tcW w:w="10348" w:type="dxa"/>
            <w:vAlign w:val="center"/>
          </w:tcPr>
          <w:p w:rsidR="00F6675C" w:rsidRPr="0053459A" w:rsidRDefault="00F6675C" w:rsidP="008B1B7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6675C" w:rsidRPr="0053459A" w:rsidTr="008B1B76">
        <w:trPr>
          <w:trHeight w:val="307"/>
        </w:trPr>
        <w:tc>
          <w:tcPr>
            <w:tcW w:w="10348" w:type="dxa"/>
            <w:vAlign w:val="center"/>
          </w:tcPr>
          <w:p w:rsidR="00F6675C" w:rsidRPr="0053459A" w:rsidRDefault="00F6675C" w:rsidP="008B1B76">
            <w:pPr>
              <w:spacing w:line="276" w:lineRule="auto"/>
              <w:ind w:hanging="99"/>
              <w:contextualSpacing/>
              <w:rPr>
                <w:rFonts w:ascii="Franklin Gothic Book" w:hAnsi="Franklin Gothic Book"/>
                <w:sz w:val="20"/>
                <w:szCs w:val="16"/>
              </w:rPr>
            </w:pPr>
          </w:p>
        </w:tc>
      </w:tr>
    </w:tbl>
    <w:p w:rsidR="00522830" w:rsidRDefault="00F749D7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 w:rsidRPr="0011215D">
        <w:rPr>
          <w:rFonts w:ascii="Franklin Gothic Book" w:eastAsia="Dotum" w:hAnsi="Franklin Gothic Book"/>
          <w:sz w:val="20"/>
          <w:szCs w:val="20"/>
        </w:rPr>
        <w:t xml:space="preserve">Centro de Formação </w:t>
      </w:r>
      <w:r w:rsidR="00412513">
        <w:rPr>
          <w:rFonts w:ascii="Franklin Gothic Book" w:eastAsia="Dotum" w:hAnsi="Franklin Gothic Book"/>
          <w:sz w:val="20"/>
          <w:szCs w:val="20"/>
        </w:rPr>
        <w:t>do Alto Cávado</w:t>
      </w:r>
      <w:r w:rsidRPr="0011215D">
        <w:rPr>
          <w:rFonts w:ascii="Franklin Gothic Book" w:eastAsia="Dotum" w:hAnsi="Franklin Gothic Book"/>
          <w:sz w:val="20"/>
          <w:szCs w:val="20"/>
        </w:rPr>
        <w:t xml:space="preserve">, 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begin"/>
      </w:r>
      <w:r w:rsidR="00CF23C5" w:rsidRPr="0011215D">
        <w:rPr>
          <w:rFonts w:ascii="Franklin Gothic Book" w:eastAsia="Dotum" w:hAnsi="Franklin Gothic Book"/>
          <w:sz w:val="20"/>
          <w:szCs w:val="20"/>
        </w:rPr>
        <w:instrText xml:space="preserve"> TIME \@ "dd-MM-yyyy" </w:instrTex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separate"/>
      </w:r>
      <w:r w:rsidR="00631543">
        <w:rPr>
          <w:rFonts w:ascii="Franklin Gothic Book" w:eastAsia="Dotum" w:hAnsi="Franklin Gothic Book"/>
          <w:noProof/>
          <w:sz w:val="20"/>
          <w:szCs w:val="20"/>
        </w:rPr>
        <w:t>15-07-2019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end"/>
      </w:r>
    </w:p>
    <w:p w:rsidR="00412513" w:rsidRDefault="001903CD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>
        <w:rPr>
          <w:rFonts w:ascii="Franklin Gothic Book" w:eastAsia="Dotum" w:hAnsi="Franklin Gothic Book"/>
          <w:sz w:val="20"/>
          <w:szCs w:val="20"/>
        </w:rPr>
        <w:t>O/A Formando/a: ___________________________</w:t>
      </w:r>
    </w:p>
    <w:p w:rsidR="00412513" w:rsidRDefault="00412513" w:rsidP="00947095">
      <w:pPr>
        <w:spacing w:line="276" w:lineRule="auto"/>
        <w:jc w:val="both"/>
        <w:rPr>
          <w:rFonts w:ascii="Franklin Gothic Book" w:eastAsia="Dotum" w:hAnsi="Franklin Gothic Book"/>
          <w:sz w:val="20"/>
          <w:szCs w:val="20"/>
        </w:rPr>
      </w:pPr>
    </w:p>
    <w:sectPr w:rsidR="00412513" w:rsidSect="003450F5">
      <w:headerReference w:type="default" r:id="rId9"/>
      <w:footerReference w:type="default" r:id="rId10"/>
      <w:pgSz w:w="11900" w:h="16840"/>
      <w:pgMar w:top="709" w:right="720" w:bottom="720" w:left="720" w:header="426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7A89" w:rsidRDefault="00617A89" w:rsidP="00467CC2">
      <w:r>
        <w:separator/>
      </w:r>
    </w:p>
  </w:endnote>
  <w:endnote w:type="continuationSeparator" w:id="0">
    <w:p w:rsidR="00617A89" w:rsidRDefault="00617A89" w:rsidP="004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490438"/>
      <w:docPartObj>
        <w:docPartGallery w:val="Page Numbers (Bottom of Page)"/>
        <w:docPartUnique/>
      </w:docPartObj>
    </w:sdtPr>
    <w:sdtEndPr/>
    <w:sdtContent>
      <w:p w:rsidR="00522A40" w:rsidRDefault="00522A40" w:rsidP="00522A40">
        <w:pPr>
          <w:pStyle w:val="Rodap"/>
          <w:pBdr>
            <w:top w:val="single" w:sz="4" w:space="1" w:color="auto"/>
          </w:pBdr>
          <w:jc w:val="right"/>
        </w:pPr>
        <w:r>
          <w:rPr>
            <w:noProof/>
            <w:lang w:eastAsia="pt-PT"/>
          </w:rPr>
          <w:drawing>
            <wp:anchor distT="0" distB="0" distL="114300" distR="114300" simplePos="0" relativeHeight="251662336" behindDoc="0" locked="0" layoutInCell="1" allowOverlap="1" wp14:anchorId="4840A750" wp14:editId="735F77EF">
              <wp:simplePos x="0" y="0"/>
              <wp:positionH relativeFrom="column">
                <wp:posOffset>7412</wp:posOffset>
              </wp:positionH>
              <wp:positionV relativeFrom="paragraph">
                <wp:posOffset>35560</wp:posOffset>
              </wp:positionV>
              <wp:extent cx="2292824" cy="428785"/>
              <wp:effectExtent l="0" t="0" r="0" b="9525"/>
              <wp:wrapNone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2824" cy="42878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881434">
          <w:rPr>
            <w:noProof/>
          </w:rPr>
          <w:t>1</w:t>
        </w:r>
        <w:r>
          <w:fldChar w:fldCharType="end"/>
        </w:r>
      </w:p>
    </w:sdtContent>
  </w:sdt>
  <w:p w:rsidR="00AB7D3E" w:rsidRDefault="00AB7D3E" w:rsidP="001903C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7A89" w:rsidRDefault="00617A89" w:rsidP="00467CC2">
      <w:r>
        <w:separator/>
      </w:r>
    </w:p>
  </w:footnote>
  <w:footnote w:type="continuationSeparator" w:id="0">
    <w:p w:rsidR="00617A89" w:rsidRDefault="00617A89" w:rsidP="00467C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2513" w:rsidRPr="00AB7D3E" w:rsidRDefault="00E44F37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1D37F94C" wp14:editId="0763A963">
          <wp:simplePos x="0" y="0"/>
          <wp:positionH relativeFrom="margin">
            <wp:posOffset>5479291</wp:posOffset>
          </wp:positionH>
          <wp:positionV relativeFrom="paragraph">
            <wp:posOffset>3282</wp:posOffset>
          </wp:positionV>
          <wp:extent cx="701040" cy="459740"/>
          <wp:effectExtent l="0" t="0" r="3810" b="0"/>
          <wp:wrapNone/>
          <wp:docPr id="62" name="Imagem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PT"/>
      </w:rPr>
      <w:drawing>
        <wp:anchor distT="0" distB="0" distL="114300" distR="114300" simplePos="0" relativeHeight="251661312" behindDoc="0" locked="0" layoutInCell="1" allowOverlap="1" wp14:anchorId="1565E71A" wp14:editId="015F8367">
          <wp:simplePos x="0" y="0"/>
          <wp:positionH relativeFrom="margin">
            <wp:posOffset>6843</wp:posOffset>
          </wp:positionH>
          <wp:positionV relativeFrom="margin">
            <wp:posOffset>-407111</wp:posOffset>
          </wp:positionV>
          <wp:extent cx="1248770" cy="306255"/>
          <wp:effectExtent l="0" t="0" r="8890" b="0"/>
          <wp:wrapNone/>
          <wp:docPr id="61" name="Imagem 61" descr="http://www.dgae.mec.pt/main/wp-content/uploads/DGAE_ME-logo_nav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gae.mec.pt/main/wp-content/uploads/DGAE_ME-logo_nav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967"/>
                  <a:stretch/>
                </pic:blipFill>
                <pic:spPr bwMode="auto">
                  <a:xfrm>
                    <a:off x="0" y="0"/>
                    <a:ext cx="1248770" cy="306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513" w:rsidRPr="00AB7D3E">
      <w:rPr>
        <w:rFonts w:ascii="Calibri" w:hAnsi="Calibri" w:cs="Calibri"/>
        <w:b/>
        <w:sz w:val="28"/>
      </w:rPr>
      <w:t>CENTRO DE FORMAÇÃO DO ALTO CÁVADO</w:t>
    </w:r>
  </w:p>
  <w:p w:rsidR="001903CD" w:rsidRDefault="00412513" w:rsidP="00E44F37">
    <w:pPr>
      <w:jc w:val="center"/>
      <w:rPr>
        <w:rFonts w:asciiTheme="majorHAnsi" w:hAnsiTheme="majorHAnsi"/>
        <w:b/>
        <w:smallCaps/>
        <w:sz w:val="28"/>
        <w:szCs w:val="28"/>
      </w:rPr>
    </w:pPr>
    <w:r w:rsidRPr="00E6627C">
      <w:rPr>
        <w:rFonts w:asciiTheme="majorHAnsi" w:hAnsiTheme="majorHAnsi"/>
        <w:b/>
        <w:smallCaps/>
        <w:sz w:val="28"/>
        <w:szCs w:val="28"/>
      </w:rPr>
      <w:t>REFLEXÃO</w:t>
    </w:r>
    <w:r w:rsidR="00973ED6">
      <w:rPr>
        <w:rFonts w:asciiTheme="majorHAnsi" w:hAnsiTheme="majorHAnsi"/>
        <w:b/>
        <w:smallCaps/>
        <w:sz w:val="28"/>
        <w:szCs w:val="28"/>
      </w:rPr>
      <w:t>/RELATÓRIO</w:t>
    </w:r>
    <w:r w:rsidR="006D6ABA">
      <w:rPr>
        <w:rFonts w:asciiTheme="majorHAnsi" w:hAnsiTheme="majorHAnsi"/>
        <w:b/>
        <w:smallCaps/>
        <w:sz w:val="28"/>
        <w:szCs w:val="28"/>
      </w:rPr>
      <w:t xml:space="preserve"> DO FORMANDO</w:t>
    </w:r>
    <w:r w:rsidR="004C53F8">
      <w:rPr>
        <w:rFonts w:asciiTheme="majorHAnsi" w:hAnsiTheme="majorHAnsi"/>
        <w:b/>
        <w:smallCaps/>
        <w:sz w:val="28"/>
        <w:szCs w:val="28"/>
      </w:rPr>
      <w:t xml:space="preserve"> PD</w:t>
    </w:r>
    <w:r w:rsidR="005452BF">
      <w:rPr>
        <w:rFonts w:asciiTheme="majorHAnsi" w:hAnsiTheme="majorHAnsi"/>
        <w:b/>
        <w:smallCaps/>
        <w:sz w:val="28"/>
        <w:szCs w:val="28"/>
      </w:rPr>
      <w:t xml:space="preserve"> – </w:t>
    </w:r>
    <w:r w:rsidR="00DD4FCF">
      <w:rPr>
        <w:rFonts w:asciiTheme="majorHAnsi" w:hAnsiTheme="majorHAnsi"/>
        <w:b/>
        <w:smallCaps/>
        <w:sz w:val="28"/>
        <w:szCs w:val="28"/>
      </w:rPr>
      <w:t>OFICINA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</w:p>
  <w:p w:rsidR="005452BF" w:rsidRPr="006A3E21" w:rsidRDefault="005452BF" w:rsidP="005452BF">
    <w:pPr>
      <w:ind w:firstLine="1701"/>
      <w:jc w:val="center"/>
      <w:rPr>
        <w:rFonts w:asciiTheme="majorHAnsi" w:hAnsiTheme="majorHAnsi"/>
        <w:b/>
        <w:smallCaps/>
        <w:sz w:val="16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53A00"/>
    <w:multiLevelType w:val="hybridMultilevel"/>
    <w:tmpl w:val="9120DE4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297ECF"/>
    <w:multiLevelType w:val="hybridMultilevel"/>
    <w:tmpl w:val="F4260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03564A8"/>
    <w:multiLevelType w:val="hybridMultilevel"/>
    <w:tmpl w:val="C1A687A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653BA8"/>
    <w:multiLevelType w:val="hybridMultilevel"/>
    <w:tmpl w:val="18CE1ECE"/>
    <w:lvl w:ilvl="0" w:tplc="D21AEB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04853FE"/>
    <w:multiLevelType w:val="hybridMultilevel"/>
    <w:tmpl w:val="01CC63F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9dsAG0MO9VoCbqBg062lXcNnc68=" w:salt="y9lkMvF+jjfXSA1wRWIEG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gQSJsZmZmaGZko6SsGpxcWZ+XkgBca1AASTPxIsAAAA"/>
  </w:docVars>
  <w:rsids>
    <w:rsidRoot w:val="00522830"/>
    <w:rsid w:val="000044C3"/>
    <w:rsid w:val="00007CA4"/>
    <w:rsid w:val="000318D2"/>
    <w:rsid w:val="0003627B"/>
    <w:rsid w:val="00046390"/>
    <w:rsid w:val="0006282B"/>
    <w:rsid w:val="00065D66"/>
    <w:rsid w:val="00070D79"/>
    <w:rsid w:val="00083F40"/>
    <w:rsid w:val="000A1723"/>
    <w:rsid w:val="000A18AC"/>
    <w:rsid w:val="000B2F3A"/>
    <w:rsid w:val="000B2FF3"/>
    <w:rsid w:val="000B38F9"/>
    <w:rsid w:val="000B48A8"/>
    <w:rsid w:val="000D31C7"/>
    <w:rsid w:val="000E3172"/>
    <w:rsid w:val="00100DF4"/>
    <w:rsid w:val="0011215D"/>
    <w:rsid w:val="00120608"/>
    <w:rsid w:val="0018242D"/>
    <w:rsid w:val="001903CD"/>
    <w:rsid w:val="001E33FB"/>
    <w:rsid w:val="001F0948"/>
    <w:rsid w:val="001F6BBC"/>
    <w:rsid w:val="00200CF9"/>
    <w:rsid w:val="002479A1"/>
    <w:rsid w:val="00255826"/>
    <w:rsid w:val="00255CEE"/>
    <w:rsid w:val="00257C37"/>
    <w:rsid w:val="002967E9"/>
    <w:rsid w:val="002A73A5"/>
    <w:rsid w:val="002A7D07"/>
    <w:rsid w:val="002D57CD"/>
    <w:rsid w:val="002E4840"/>
    <w:rsid w:val="002F01A4"/>
    <w:rsid w:val="00307D31"/>
    <w:rsid w:val="00311A26"/>
    <w:rsid w:val="00312447"/>
    <w:rsid w:val="00316D1A"/>
    <w:rsid w:val="0031717A"/>
    <w:rsid w:val="00317737"/>
    <w:rsid w:val="003275CF"/>
    <w:rsid w:val="003450F5"/>
    <w:rsid w:val="00361592"/>
    <w:rsid w:val="00362FA7"/>
    <w:rsid w:val="0037085A"/>
    <w:rsid w:val="00374915"/>
    <w:rsid w:val="0037780C"/>
    <w:rsid w:val="00384EB9"/>
    <w:rsid w:val="00392152"/>
    <w:rsid w:val="003B0171"/>
    <w:rsid w:val="003B28CC"/>
    <w:rsid w:val="003B6370"/>
    <w:rsid w:val="003B681A"/>
    <w:rsid w:val="003E2D20"/>
    <w:rsid w:val="003E43D4"/>
    <w:rsid w:val="003F5940"/>
    <w:rsid w:val="003F5E54"/>
    <w:rsid w:val="00401956"/>
    <w:rsid w:val="00412513"/>
    <w:rsid w:val="00422AB8"/>
    <w:rsid w:val="004440DE"/>
    <w:rsid w:val="00445652"/>
    <w:rsid w:val="00467CC2"/>
    <w:rsid w:val="0049087A"/>
    <w:rsid w:val="004C53F8"/>
    <w:rsid w:val="004E374C"/>
    <w:rsid w:val="004E6A61"/>
    <w:rsid w:val="004F0A2E"/>
    <w:rsid w:val="00515821"/>
    <w:rsid w:val="00516C62"/>
    <w:rsid w:val="00522830"/>
    <w:rsid w:val="00522A40"/>
    <w:rsid w:val="00522EE4"/>
    <w:rsid w:val="0052705C"/>
    <w:rsid w:val="005452BF"/>
    <w:rsid w:val="00550CD8"/>
    <w:rsid w:val="00561609"/>
    <w:rsid w:val="005B5A3C"/>
    <w:rsid w:val="005C5502"/>
    <w:rsid w:val="005C57A7"/>
    <w:rsid w:val="005D7F1E"/>
    <w:rsid w:val="005F3357"/>
    <w:rsid w:val="00617A89"/>
    <w:rsid w:val="006271DB"/>
    <w:rsid w:val="00631543"/>
    <w:rsid w:val="006409AE"/>
    <w:rsid w:val="00651ADD"/>
    <w:rsid w:val="00653E74"/>
    <w:rsid w:val="0067263B"/>
    <w:rsid w:val="006A3E21"/>
    <w:rsid w:val="006A7240"/>
    <w:rsid w:val="006A78ED"/>
    <w:rsid w:val="006B42E0"/>
    <w:rsid w:val="006D4E0F"/>
    <w:rsid w:val="006D6ABA"/>
    <w:rsid w:val="0071214F"/>
    <w:rsid w:val="00712EBC"/>
    <w:rsid w:val="007157F3"/>
    <w:rsid w:val="00750C7A"/>
    <w:rsid w:val="00770E2F"/>
    <w:rsid w:val="00775404"/>
    <w:rsid w:val="007755ED"/>
    <w:rsid w:val="007B7CCE"/>
    <w:rsid w:val="007C49B5"/>
    <w:rsid w:val="007D024C"/>
    <w:rsid w:val="007E2FC6"/>
    <w:rsid w:val="007F5A1C"/>
    <w:rsid w:val="00807A70"/>
    <w:rsid w:val="00816BEF"/>
    <w:rsid w:val="00822E05"/>
    <w:rsid w:val="00831DAF"/>
    <w:rsid w:val="00833048"/>
    <w:rsid w:val="008406BF"/>
    <w:rsid w:val="008473DB"/>
    <w:rsid w:val="00866A7F"/>
    <w:rsid w:val="00870070"/>
    <w:rsid w:val="008806E7"/>
    <w:rsid w:val="00881434"/>
    <w:rsid w:val="008819E4"/>
    <w:rsid w:val="00884D0C"/>
    <w:rsid w:val="0089330B"/>
    <w:rsid w:val="008A1922"/>
    <w:rsid w:val="008B06EA"/>
    <w:rsid w:val="008B636C"/>
    <w:rsid w:val="008C56DD"/>
    <w:rsid w:val="008D50F5"/>
    <w:rsid w:val="008D6999"/>
    <w:rsid w:val="008F016B"/>
    <w:rsid w:val="008F2101"/>
    <w:rsid w:val="00930626"/>
    <w:rsid w:val="00947095"/>
    <w:rsid w:val="009474EB"/>
    <w:rsid w:val="00960502"/>
    <w:rsid w:val="00966944"/>
    <w:rsid w:val="009737CB"/>
    <w:rsid w:val="00973ED6"/>
    <w:rsid w:val="00977D6C"/>
    <w:rsid w:val="00985D6C"/>
    <w:rsid w:val="00986F80"/>
    <w:rsid w:val="0099796F"/>
    <w:rsid w:val="009B7A33"/>
    <w:rsid w:val="009C6069"/>
    <w:rsid w:val="00A15D1D"/>
    <w:rsid w:val="00A20E94"/>
    <w:rsid w:val="00A72370"/>
    <w:rsid w:val="00A823E8"/>
    <w:rsid w:val="00A8335B"/>
    <w:rsid w:val="00A90042"/>
    <w:rsid w:val="00AA134A"/>
    <w:rsid w:val="00AB148E"/>
    <w:rsid w:val="00AB7D3E"/>
    <w:rsid w:val="00AD2230"/>
    <w:rsid w:val="00AD785A"/>
    <w:rsid w:val="00AE4B5D"/>
    <w:rsid w:val="00B07DEF"/>
    <w:rsid w:val="00B27C2B"/>
    <w:rsid w:val="00B32B40"/>
    <w:rsid w:val="00B46CE2"/>
    <w:rsid w:val="00B47239"/>
    <w:rsid w:val="00B638DD"/>
    <w:rsid w:val="00BF3899"/>
    <w:rsid w:val="00C01BF8"/>
    <w:rsid w:val="00C053F7"/>
    <w:rsid w:val="00C11A27"/>
    <w:rsid w:val="00C17EE6"/>
    <w:rsid w:val="00C31DAC"/>
    <w:rsid w:val="00C4304D"/>
    <w:rsid w:val="00C472F8"/>
    <w:rsid w:val="00C52322"/>
    <w:rsid w:val="00C65ABE"/>
    <w:rsid w:val="00C82D59"/>
    <w:rsid w:val="00C861E3"/>
    <w:rsid w:val="00CC6D81"/>
    <w:rsid w:val="00CE6769"/>
    <w:rsid w:val="00CF23C5"/>
    <w:rsid w:val="00CF39D3"/>
    <w:rsid w:val="00D06926"/>
    <w:rsid w:val="00D14B78"/>
    <w:rsid w:val="00D256BF"/>
    <w:rsid w:val="00D27B77"/>
    <w:rsid w:val="00D27C33"/>
    <w:rsid w:val="00D27C4E"/>
    <w:rsid w:val="00D4574B"/>
    <w:rsid w:val="00D60266"/>
    <w:rsid w:val="00D914FF"/>
    <w:rsid w:val="00D91E77"/>
    <w:rsid w:val="00D95C04"/>
    <w:rsid w:val="00DB548A"/>
    <w:rsid w:val="00DC4E6D"/>
    <w:rsid w:val="00DD0AF1"/>
    <w:rsid w:val="00DD2716"/>
    <w:rsid w:val="00DD4FCF"/>
    <w:rsid w:val="00DE501B"/>
    <w:rsid w:val="00DE5070"/>
    <w:rsid w:val="00DE55D0"/>
    <w:rsid w:val="00DF579F"/>
    <w:rsid w:val="00DF7178"/>
    <w:rsid w:val="00E13A30"/>
    <w:rsid w:val="00E236F3"/>
    <w:rsid w:val="00E44F37"/>
    <w:rsid w:val="00E56753"/>
    <w:rsid w:val="00E6627C"/>
    <w:rsid w:val="00E671DC"/>
    <w:rsid w:val="00E9288B"/>
    <w:rsid w:val="00E973FE"/>
    <w:rsid w:val="00EB05B5"/>
    <w:rsid w:val="00EB2F3F"/>
    <w:rsid w:val="00EC22B9"/>
    <w:rsid w:val="00EF3322"/>
    <w:rsid w:val="00F00FFB"/>
    <w:rsid w:val="00F10366"/>
    <w:rsid w:val="00F12F36"/>
    <w:rsid w:val="00F1308D"/>
    <w:rsid w:val="00F16801"/>
    <w:rsid w:val="00F23978"/>
    <w:rsid w:val="00F311BE"/>
    <w:rsid w:val="00F56568"/>
    <w:rsid w:val="00F62E58"/>
    <w:rsid w:val="00F6613E"/>
    <w:rsid w:val="00F6675C"/>
    <w:rsid w:val="00F749D7"/>
    <w:rsid w:val="00F859D9"/>
    <w:rsid w:val="00F85CDB"/>
    <w:rsid w:val="00F85EC2"/>
    <w:rsid w:val="00F966DA"/>
    <w:rsid w:val="00FC2998"/>
    <w:rsid w:val="00FC5351"/>
    <w:rsid w:val="00FD1E58"/>
    <w:rsid w:val="00FD35C3"/>
    <w:rsid w:val="00FE0182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F66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F66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D4AAB2CC15D4A27AAE18B525AB1E7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84DE32-DB23-4748-BC0B-8D51B5FBC7C2}"/>
      </w:docPartPr>
      <w:docPartBody>
        <w:p w:rsidR="00156A82" w:rsidRDefault="00156A82" w:rsidP="00156A82">
          <w:pPr>
            <w:pStyle w:val="1D4AAB2CC15D4A27AAE18B525AB1E72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7DB120455254423BD0100C13825BD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A1BB20-C90C-4161-8BB0-C56DBE0EEDBA}"/>
      </w:docPartPr>
      <w:docPartBody>
        <w:p w:rsidR="00156A82" w:rsidRDefault="00156A82" w:rsidP="00156A82">
          <w:pPr>
            <w:pStyle w:val="F7DB120455254423BD0100C13825BD7E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45E8700F21F4958A68815980DB6A5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7CF4AE-A9A0-4D91-B046-E3DCF4A2276F}"/>
      </w:docPartPr>
      <w:docPartBody>
        <w:p w:rsidR="00156A82" w:rsidRDefault="00156A82" w:rsidP="00156A82">
          <w:pPr>
            <w:pStyle w:val="C45E8700F21F4958A68815980DB6A5D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ADFE0CD6EAA4F8B8913E285751EFE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8357F8-51EA-4371-A761-531EEA3C78D5}"/>
      </w:docPartPr>
      <w:docPartBody>
        <w:p w:rsidR="00156A82" w:rsidRDefault="00156A82" w:rsidP="00156A82">
          <w:pPr>
            <w:pStyle w:val="FADFE0CD6EAA4F8B8913E285751EFE37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B916B70D85DC4FFA9F57FC70283343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7AF0A-E93E-42B2-B995-F26EB548474B}"/>
      </w:docPartPr>
      <w:docPartBody>
        <w:p w:rsidR="00C9346E" w:rsidRDefault="0056623F" w:rsidP="0056623F">
          <w:pPr>
            <w:pStyle w:val="B916B70D85DC4FFA9F57FC70283343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452FA30E06E642AFBD959723C89804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587B84-749D-480C-8B37-E0C9F7A65C61}"/>
      </w:docPartPr>
      <w:docPartBody>
        <w:p w:rsidR="00C9346E" w:rsidRDefault="0056623F" w:rsidP="0056623F">
          <w:pPr>
            <w:pStyle w:val="452FA30E06E642AFBD959723C898042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7A26F5037A7F47618351712374507C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506D6D-F118-4F9F-93F5-375388ABD802}"/>
      </w:docPartPr>
      <w:docPartBody>
        <w:p w:rsidR="00C9346E" w:rsidRDefault="0056623F" w:rsidP="0056623F">
          <w:pPr>
            <w:pStyle w:val="7A26F5037A7F47618351712374507C4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E96DED3147A444AAA1F55763F3910B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25A4AA-CF62-4C57-9839-26344C63B8E6}"/>
      </w:docPartPr>
      <w:docPartBody>
        <w:p w:rsidR="00C9346E" w:rsidRDefault="0056623F" w:rsidP="0056623F">
          <w:pPr>
            <w:pStyle w:val="E96DED3147A444AAA1F55763F3910BBD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6E586FCE8CD46E49ECE167CAA6045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14A7E3-95F1-4F7C-8FD1-C9D989C4F60D}"/>
      </w:docPartPr>
      <w:docPartBody>
        <w:p w:rsidR="005D53CC" w:rsidRDefault="00485ACB" w:rsidP="00485ACB">
          <w:pPr>
            <w:pStyle w:val="F6E586FCE8CD46E49ECE167CAA6045A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18757E32C064708B01603D38113C6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E0ED92-70F9-437E-8729-0C8C0D40E10A}"/>
      </w:docPartPr>
      <w:docPartBody>
        <w:p w:rsidR="005D53CC" w:rsidRDefault="00485ACB" w:rsidP="00485ACB">
          <w:pPr>
            <w:pStyle w:val="018757E32C064708B01603D38113C6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8946843394C43CBAED635A4AD76CD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390D0-AFB2-460B-8FE0-A4A5574E5A6A}"/>
      </w:docPartPr>
      <w:docPartBody>
        <w:p w:rsidR="005D53CC" w:rsidRDefault="00485ACB" w:rsidP="00485ACB">
          <w:pPr>
            <w:pStyle w:val="D8946843394C43CBAED635A4AD76CD9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0F9CEC505BC43FF9100925C00ACD7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DA132A-D9A5-4B91-92F7-1ADCC589F442}"/>
      </w:docPartPr>
      <w:docPartBody>
        <w:p w:rsidR="005D53CC" w:rsidRDefault="00485ACB" w:rsidP="00485ACB">
          <w:pPr>
            <w:pStyle w:val="A0F9CEC505BC43FF9100925C00ACD765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55AF2072DF8F47108926CF79EDBDC6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562E4A-ED11-4198-BD5A-D51E8C51FCE3}"/>
      </w:docPartPr>
      <w:docPartBody>
        <w:p w:rsidR="005D53CC" w:rsidRDefault="00485ACB" w:rsidP="00485ACB">
          <w:pPr>
            <w:pStyle w:val="55AF2072DF8F47108926CF79EDBDC60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297C639CF8747D9B793A538EE73A4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EBA52A-A09A-4C87-83E3-A4DC9D972200}"/>
      </w:docPartPr>
      <w:docPartBody>
        <w:p w:rsidR="005D53CC" w:rsidRDefault="00485ACB" w:rsidP="00485ACB">
          <w:pPr>
            <w:pStyle w:val="A297C639CF8747D9B793A538EE73A4BC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87F30ABA94C74794B4BC826646F34F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268F82-B878-444D-B7D2-DD3D19852D1F}"/>
      </w:docPartPr>
      <w:docPartBody>
        <w:p w:rsidR="005D53CC" w:rsidRDefault="00485ACB" w:rsidP="00485ACB">
          <w:pPr>
            <w:pStyle w:val="87F30ABA94C74794B4BC826646F34FDA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19C2299D0FC427CBE8BADBB402E74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F897B3-A9E4-4B3A-9B1C-377B0AF4C343}"/>
      </w:docPartPr>
      <w:docPartBody>
        <w:p w:rsidR="00350522" w:rsidRDefault="00D80CF9" w:rsidP="00D80CF9">
          <w:pPr>
            <w:pStyle w:val="A19C2299D0FC427CBE8BADBB402E74DE"/>
          </w:pPr>
          <w:r w:rsidRPr="0042734F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56A82"/>
    <w:rsid w:val="000040C1"/>
    <w:rsid w:val="00062F34"/>
    <w:rsid w:val="000C1FD8"/>
    <w:rsid w:val="000C35A9"/>
    <w:rsid w:val="00105535"/>
    <w:rsid w:val="00120A7F"/>
    <w:rsid w:val="00156A82"/>
    <w:rsid w:val="0018346F"/>
    <w:rsid w:val="001F36DD"/>
    <w:rsid w:val="00227992"/>
    <w:rsid w:val="00233021"/>
    <w:rsid w:val="00261972"/>
    <w:rsid w:val="00301633"/>
    <w:rsid w:val="00350522"/>
    <w:rsid w:val="003C1BEC"/>
    <w:rsid w:val="0041194E"/>
    <w:rsid w:val="004636AB"/>
    <w:rsid w:val="00485ACB"/>
    <w:rsid w:val="00496F65"/>
    <w:rsid w:val="004D2740"/>
    <w:rsid w:val="00544849"/>
    <w:rsid w:val="0056623F"/>
    <w:rsid w:val="00577FC2"/>
    <w:rsid w:val="005D53CC"/>
    <w:rsid w:val="005E2A43"/>
    <w:rsid w:val="005F6EAC"/>
    <w:rsid w:val="0063378C"/>
    <w:rsid w:val="0065754E"/>
    <w:rsid w:val="00667BB8"/>
    <w:rsid w:val="00682540"/>
    <w:rsid w:val="006B2F93"/>
    <w:rsid w:val="006C5928"/>
    <w:rsid w:val="006F0E64"/>
    <w:rsid w:val="006F208A"/>
    <w:rsid w:val="00765F1F"/>
    <w:rsid w:val="007A1467"/>
    <w:rsid w:val="007B3F38"/>
    <w:rsid w:val="007D1252"/>
    <w:rsid w:val="007F4252"/>
    <w:rsid w:val="008354AC"/>
    <w:rsid w:val="00851545"/>
    <w:rsid w:val="008C54CE"/>
    <w:rsid w:val="008C7230"/>
    <w:rsid w:val="00913457"/>
    <w:rsid w:val="00986EC3"/>
    <w:rsid w:val="00A13544"/>
    <w:rsid w:val="00A974DC"/>
    <w:rsid w:val="00AB2071"/>
    <w:rsid w:val="00AC24AF"/>
    <w:rsid w:val="00B40AEF"/>
    <w:rsid w:val="00B578F7"/>
    <w:rsid w:val="00BC7739"/>
    <w:rsid w:val="00BF239F"/>
    <w:rsid w:val="00C648E1"/>
    <w:rsid w:val="00C77B4C"/>
    <w:rsid w:val="00C9346E"/>
    <w:rsid w:val="00CD1418"/>
    <w:rsid w:val="00CF2ECC"/>
    <w:rsid w:val="00CF7A6F"/>
    <w:rsid w:val="00D80CF9"/>
    <w:rsid w:val="00DA3286"/>
    <w:rsid w:val="00DE7978"/>
    <w:rsid w:val="00E33970"/>
    <w:rsid w:val="00EF4CB6"/>
    <w:rsid w:val="00F06B07"/>
    <w:rsid w:val="00F33C16"/>
    <w:rsid w:val="00FC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80CF9"/>
    <w:rPr>
      <w:color w:val="808080"/>
    </w:rPr>
  </w:style>
  <w:style w:type="paragraph" w:customStyle="1" w:styleId="54718FB4441543C7AC59CBD7FE751C6C">
    <w:name w:val="54718FB4441543C7AC59CBD7FE751C6C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1">
    <w:name w:val="54718FB4441543C7AC59CBD7FE751C6C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">
    <w:name w:val="3B9CF79A8BFD4619910D9A68B9FE4B0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2">
    <w:name w:val="54718FB4441543C7AC59CBD7FE751C6C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1">
    <w:name w:val="3B9CF79A8BFD4619910D9A68B9FE4B02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3">
    <w:name w:val="54718FB4441543C7AC59CBD7FE751C6C3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2">
    <w:name w:val="3B9CF79A8BFD4619910D9A68B9FE4B02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4">
    <w:name w:val="54718FB4441543C7AC59CBD7FE751C6C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">
    <w:name w:val="C13BC82EFA5942A8AE7ED682349D88F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1">
    <w:name w:val="C13BC82EFA5942A8AE7ED682349D88F4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2">
    <w:name w:val="C13BC82EFA5942A8AE7ED682349D88F4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1D4AAB2CC15D4A27AAE18B525AB1E723">
    <w:name w:val="1D4AAB2CC15D4A27AAE18B525AB1E72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7DB120455254423BD0100C13825BD7E">
    <w:name w:val="F7DB120455254423BD0100C13825BD7E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48B53752674F4604AA67E6B422F1E9E0">
    <w:name w:val="48B53752674F4604AA67E6B422F1E9E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2EF0D1D993242259569D75A97AE10F0">
    <w:name w:val="32EF0D1D993242259569D75A97AE10F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C45E8700F21F4958A68815980DB6A5D3">
    <w:name w:val="C45E8700F21F4958A68815980DB6A5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3C6EB747A0041F1AB76FD11FFDD7480">
    <w:name w:val="23C6EB747A0041F1AB76FD11FFDD748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B1D22910626E4ECBB93E5F97460740B6">
    <w:name w:val="B1D22910626E4ECBB93E5F97460740B6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2817AE7481642B4B4E111922418E1D3">
    <w:name w:val="22817AE7481642B4B4E111922418E1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3D62E92EE424BD69C1C090493E0C829">
    <w:name w:val="33D62E92EE424BD69C1C090493E0C829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ADFE0CD6EAA4F8B8913E285751EFE37">
    <w:name w:val="FADFE0CD6EAA4F8B8913E285751EFE37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1D95611CB5864919B95C9A73261646AD">
    <w:name w:val="1D95611CB5864919B95C9A73261646AD"/>
    <w:rsid w:val="0056623F"/>
  </w:style>
  <w:style w:type="paragraph" w:customStyle="1" w:styleId="29F5A600CEBA4C1785B7198259C2F8B6">
    <w:name w:val="29F5A600CEBA4C1785B7198259C2F8B6"/>
    <w:rsid w:val="0056623F"/>
  </w:style>
  <w:style w:type="paragraph" w:customStyle="1" w:styleId="EB9760CA1D28439F8B2506BBF1A85A69">
    <w:name w:val="EB9760CA1D28439F8B2506BBF1A85A69"/>
    <w:rsid w:val="0056623F"/>
  </w:style>
  <w:style w:type="paragraph" w:customStyle="1" w:styleId="3BD6ABC3FAF94E44A40236868DA9329C">
    <w:name w:val="3BD6ABC3FAF94E44A40236868DA9329C"/>
    <w:rsid w:val="0056623F"/>
  </w:style>
  <w:style w:type="paragraph" w:customStyle="1" w:styleId="AAC9730D1A6E453491397F4B38261565">
    <w:name w:val="AAC9730D1A6E453491397F4B38261565"/>
    <w:rsid w:val="0056623F"/>
  </w:style>
  <w:style w:type="paragraph" w:customStyle="1" w:styleId="360EF16677004EC69EDF1C012C84DE5A">
    <w:name w:val="360EF16677004EC69EDF1C012C84DE5A"/>
    <w:rsid w:val="0056623F"/>
  </w:style>
  <w:style w:type="paragraph" w:customStyle="1" w:styleId="7F4EDAE20D074EAD916FA2DAD58EC7FD">
    <w:name w:val="7F4EDAE20D074EAD916FA2DAD58EC7FD"/>
    <w:rsid w:val="0056623F"/>
  </w:style>
  <w:style w:type="paragraph" w:customStyle="1" w:styleId="84E4CB4342C44987B19C000D1918D12D">
    <w:name w:val="84E4CB4342C44987B19C000D1918D12D"/>
    <w:rsid w:val="0056623F"/>
  </w:style>
  <w:style w:type="paragraph" w:customStyle="1" w:styleId="030CD4A6CECE4C6E8EFCDDF69C16C323">
    <w:name w:val="030CD4A6CECE4C6E8EFCDDF69C16C323"/>
    <w:rsid w:val="0056623F"/>
  </w:style>
  <w:style w:type="paragraph" w:customStyle="1" w:styleId="7B11EA301F9D49FF8222D5157EAAADAF">
    <w:name w:val="7B11EA301F9D49FF8222D5157EAAADAF"/>
    <w:rsid w:val="0056623F"/>
  </w:style>
  <w:style w:type="paragraph" w:customStyle="1" w:styleId="05370442F7AE457093F95A82BAA3D543">
    <w:name w:val="05370442F7AE457093F95A82BAA3D543"/>
    <w:rsid w:val="0056623F"/>
  </w:style>
  <w:style w:type="paragraph" w:customStyle="1" w:styleId="D40220C2E6244036853A07B4B734B808">
    <w:name w:val="D40220C2E6244036853A07B4B734B808"/>
    <w:rsid w:val="0056623F"/>
  </w:style>
  <w:style w:type="paragraph" w:customStyle="1" w:styleId="F57CB317496C49A497C7D432F0288CB8">
    <w:name w:val="F57CB317496C49A497C7D432F0288CB8"/>
    <w:rsid w:val="0056623F"/>
  </w:style>
  <w:style w:type="paragraph" w:customStyle="1" w:styleId="10E140517B57432F8EAD59D8551481B8">
    <w:name w:val="10E140517B57432F8EAD59D8551481B8"/>
    <w:rsid w:val="0056623F"/>
  </w:style>
  <w:style w:type="paragraph" w:customStyle="1" w:styleId="1C9B6ACBE3264B2C9EB4DA7322EB4E8F">
    <w:name w:val="1C9B6ACBE3264B2C9EB4DA7322EB4E8F"/>
    <w:rsid w:val="0056623F"/>
  </w:style>
  <w:style w:type="paragraph" w:customStyle="1" w:styleId="8EACBC76887143889EDB4F5978B5863D">
    <w:name w:val="8EACBC76887143889EDB4F5978B5863D"/>
    <w:rsid w:val="0056623F"/>
  </w:style>
  <w:style w:type="paragraph" w:customStyle="1" w:styleId="CD4B7B1A37A3484B8C02DEEA057A510B">
    <w:name w:val="CD4B7B1A37A3484B8C02DEEA057A510B"/>
    <w:rsid w:val="0056623F"/>
  </w:style>
  <w:style w:type="paragraph" w:customStyle="1" w:styleId="93B70D6BBA154C6EBC645B9CA66AF804">
    <w:name w:val="93B70D6BBA154C6EBC645B9CA66AF804"/>
    <w:rsid w:val="0056623F"/>
  </w:style>
  <w:style w:type="paragraph" w:customStyle="1" w:styleId="B916B70D85DC4FFA9F57FC70283343CB">
    <w:name w:val="B916B70D85DC4FFA9F57FC70283343CB"/>
    <w:rsid w:val="0056623F"/>
  </w:style>
  <w:style w:type="paragraph" w:customStyle="1" w:styleId="452FA30E06E642AFBD959723C8980429">
    <w:name w:val="452FA30E06E642AFBD959723C8980429"/>
    <w:rsid w:val="0056623F"/>
  </w:style>
  <w:style w:type="paragraph" w:customStyle="1" w:styleId="F71CE156D7F64B3C96540BBC164E6C82">
    <w:name w:val="F71CE156D7F64B3C96540BBC164E6C82"/>
    <w:rsid w:val="0056623F"/>
  </w:style>
  <w:style w:type="paragraph" w:customStyle="1" w:styleId="7A26F5037A7F47618351712374507C41">
    <w:name w:val="7A26F5037A7F47618351712374507C41"/>
    <w:rsid w:val="0056623F"/>
  </w:style>
  <w:style w:type="paragraph" w:customStyle="1" w:styleId="E96DED3147A444AAA1F55763F3910BBD">
    <w:name w:val="E96DED3147A444AAA1F55763F3910BBD"/>
    <w:rsid w:val="0056623F"/>
  </w:style>
  <w:style w:type="paragraph" w:customStyle="1" w:styleId="CC97D5837552453F93567DD5F066A74E">
    <w:name w:val="CC97D5837552453F93567DD5F066A74E"/>
    <w:rsid w:val="0056623F"/>
  </w:style>
  <w:style w:type="paragraph" w:customStyle="1" w:styleId="BF7296541EDB4D798943E422405F2475">
    <w:name w:val="BF7296541EDB4D798943E422405F2475"/>
    <w:rsid w:val="0056623F"/>
  </w:style>
  <w:style w:type="paragraph" w:customStyle="1" w:styleId="FD03D50C2DB14C0AAED7C99169619149">
    <w:name w:val="FD03D50C2DB14C0AAED7C99169619149"/>
    <w:rsid w:val="0056623F"/>
  </w:style>
  <w:style w:type="paragraph" w:customStyle="1" w:styleId="49FF2A1D919041C7933742CC2C2B4BEF">
    <w:name w:val="49FF2A1D919041C7933742CC2C2B4BEF"/>
    <w:rsid w:val="0056623F"/>
  </w:style>
  <w:style w:type="paragraph" w:customStyle="1" w:styleId="50A70ED5E73440C99B86213EFA07E289">
    <w:name w:val="50A70ED5E73440C99B86213EFA07E289"/>
    <w:rsid w:val="00986EC3"/>
  </w:style>
  <w:style w:type="paragraph" w:customStyle="1" w:styleId="AEC385C24D3847ABB57E126A5D0F45A8">
    <w:name w:val="AEC385C24D3847ABB57E126A5D0F45A8"/>
    <w:rsid w:val="004636AB"/>
    <w:pPr>
      <w:spacing w:after="160" w:line="259" w:lineRule="auto"/>
    </w:pPr>
  </w:style>
  <w:style w:type="paragraph" w:customStyle="1" w:styleId="F014352DF64A49CEAC4493D1DFB26423">
    <w:name w:val="F014352DF64A49CEAC4493D1DFB26423"/>
    <w:rsid w:val="004636AB"/>
    <w:pPr>
      <w:spacing w:after="160" w:line="259" w:lineRule="auto"/>
    </w:pPr>
  </w:style>
  <w:style w:type="paragraph" w:customStyle="1" w:styleId="A30BABC5599148BF87ABF124AED106F0">
    <w:name w:val="A30BABC5599148BF87ABF124AED106F0"/>
    <w:rsid w:val="004636AB"/>
    <w:pPr>
      <w:spacing w:after="160" w:line="259" w:lineRule="auto"/>
    </w:pPr>
  </w:style>
  <w:style w:type="paragraph" w:customStyle="1" w:styleId="86E09414D1C64D6B9F8C2979400CA846">
    <w:name w:val="86E09414D1C64D6B9F8C2979400CA846"/>
    <w:rsid w:val="004636AB"/>
    <w:pPr>
      <w:spacing w:after="160" w:line="259" w:lineRule="auto"/>
    </w:pPr>
  </w:style>
  <w:style w:type="paragraph" w:customStyle="1" w:styleId="F0F1D980FDF44DE78C98A6DF3D80DD40">
    <w:name w:val="F0F1D980FDF44DE78C98A6DF3D80DD40"/>
    <w:rsid w:val="004636AB"/>
    <w:pPr>
      <w:spacing w:after="160" w:line="259" w:lineRule="auto"/>
    </w:pPr>
  </w:style>
  <w:style w:type="paragraph" w:customStyle="1" w:styleId="980A692CC7CD426399A0E68D679FA195">
    <w:name w:val="980A692CC7CD426399A0E68D679FA195"/>
    <w:rsid w:val="004636AB"/>
    <w:pPr>
      <w:spacing w:after="160" w:line="259" w:lineRule="auto"/>
    </w:pPr>
  </w:style>
  <w:style w:type="paragraph" w:customStyle="1" w:styleId="F6E586FCE8CD46E49ECE167CAA6045A1">
    <w:name w:val="F6E586FCE8CD46E49ECE167CAA6045A1"/>
    <w:rsid w:val="00485ACB"/>
  </w:style>
  <w:style w:type="paragraph" w:customStyle="1" w:styleId="018757E32C064708B01603D38113C6CB">
    <w:name w:val="018757E32C064708B01603D38113C6CB"/>
    <w:rsid w:val="00485ACB"/>
  </w:style>
  <w:style w:type="paragraph" w:customStyle="1" w:styleId="D8946843394C43CBAED635A4AD76CD99">
    <w:name w:val="D8946843394C43CBAED635A4AD76CD99"/>
    <w:rsid w:val="00485ACB"/>
  </w:style>
  <w:style w:type="paragraph" w:customStyle="1" w:styleId="E9A367ABF9534A699012CDF92272359A">
    <w:name w:val="E9A367ABF9534A699012CDF92272359A"/>
    <w:rsid w:val="00485ACB"/>
  </w:style>
  <w:style w:type="paragraph" w:customStyle="1" w:styleId="919467BF284C4165B94981C2D0E1DF54">
    <w:name w:val="919467BF284C4165B94981C2D0E1DF54"/>
    <w:rsid w:val="00485ACB"/>
  </w:style>
  <w:style w:type="paragraph" w:customStyle="1" w:styleId="11A92F4BDBE9435FB4E557873FE2D284">
    <w:name w:val="11A92F4BDBE9435FB4E557873FE2D284"/>
    <w:rsid w:val="00485ACB"/>
  </w:style>
  <w:style w:type="paragraph" w:customStyle="1" w:styleId="A0F9CEC505BC43FF9100925C00ACD765">
    <w:name w:val="A0F9CEC505BC43FF9100925C00ACD765"/>
    <w:rsid w:val="00485ACB"/>
  </w:style>
  <w:style w:type="paragraph" w:customStyle="1" w:styleId="55AF2072DF8F47108926CF79EDBDC604">
    <w:name w:val="55AF2072DF8F47108926CF79EDBDC604"/>
    <w:rsid w:val="00485ACB"/>
  </w:style>
  <w:style w:type="paragraph" w:customStyle="1" w:styleId="A297C639CF8747D9B793A538EE73A4BC">
    <w:name w:val="A297C639CF8747D9B793A538EE73A4BC"/>
    <w:rsid w:val="00485ACB"/>
  </w:style>
  <w:style w:type="paragraph" w:customStyle="1" w:styleId="87F30ABA94C74794B4BC826646F34FDA">
    <w:name w:val="87F30ABA94C74794B4BC826646F34FDA"/>
    <w:rsid w:val="00485ACB"/>
  </w:style>
  <w:style w:type="paragraph" w:customStyle="1" w:styleId="4C5E376A6657494F9DD0A5A9F14F4A92">
    <w:name w:val="4C5E376A6657494F9DD0A5A9F14F4A92"/>
    <w:rsid w:val="00CD1418"/>
  </w:style>
  <w:style w:type="paragraph" w:customStyle="1" w:styleId="426D2B9E558041FE92605AFA525F80EC">
    <w:name w:val="426D2B9E558041FE92605AFA525F80EC"/>
    <w:rsid w:val="00CD1418"/>
  </w:style>
  <w:style w:type="paragraph" w:customStyle="1" w:styleId="010E864E3933409E8FC9292EE69C0B1A">
    <w:name w:val="010E864E3933409E8FC9292EE69C0B1A"/>
    <w:rsid w:val="00CD1418"/>
  </w:style>
  <w:style w:type="paragraph" w:customStyle="1" w:styleId="B261F8C974FC42B7A164E394D9F615AD">
    <w:name w:val="B261F8C974FC42B7A164E394D9F615AD"/>
    <w:rsid w:val="00CD1418"/>
  </w:style>
  <w:style w:type="paragraph" w:customStyle="1" w:styleId="40671A94830349B587A99C57BDC4A573">
    <w:name w:val="40671A94830349B587A99C57BDC4A573"/>
    <w:rsid w:val="00CD1418"/>
  </w:style>
  <w:style w:type="paragraph" w:customStyle="1" w:styleId="C1C827C1D2764F47927D3A03C5D47CC3">
    <w:name w:val="C1C827C1D2764F47927D3A03C5D47CC3"/>
    <w:rsid w:val="00CD1418"/>
  </w:style>
  <w:style w:type="paragraph" w:customStyle="1" w:styleId="1CFA8056EB47492098E6143A85F56E78">
    <w:name w:val="1CFA8056EB47492098E6143A85F56E78"/>
    <w:rsid w:val="00CD1418"/>
  </w:style>
  <w:style w:type="paragraph" w:customStyle="1" w:styleId="CF437915225E428893FDFC28AEFE446B">
    <w:name w:val="CF437915225E428893FDFC28AEFE446B"/>
    <w:rsid w:val="00CD1418"/>
  </w:style>
  <w:style w:type="paragraph" w:customStyle="1" w:styleId="67ABEDC3D47E40E68E3C0D6321B23C52">
    <w:name w:val="67ABEDC3D47E40E68E3C0D6321B23C52"/>
    <w:rsid w:val="00CD1418"/>
  </w:style>
  <w:style w:type="paragraph" w:customStyle="1" w:styleId="A19C2299D0FC427CBE8BADBB402E74DE">
    <w:name w:val="A19C2299D0FC427CBE8BADBB402E74DE"/>
    <w:rsid w:val="00D80CF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810050-5CAE-499F-AEAF-3C621770B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12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Leite</dc:creator>
  <cp:lastModifiedBy>CONSULTORIACFAC</cp:lastModifiedBy>
  <cp:revision>13</cp:revision>
  <cp:lastPrinted>2018-11-30T16:21:00Z</cp:lastPrinted>
  <dcterms:created xsi:type="dcterms:W3CDTF">2018-11-28T13:42:00Z</dcterms:created>
  <dcterms:modified xsi:type="dcterms:W3CDTF">2019-07-15T16:52:00Z</dcterms:modified>
</cp:coreProperties>
</file>